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44B022" w14:textId="7D39F411" w:rsidR="00D82820" w:rsidRPr="008E0C19" w:rsidRDefault="00D82820" w:rsidP="008E0C1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E0C19">
        <w:rPr>
          <w:rFonts w:ascii="Times New Roman" w:hAnsi="Times New Roman" w:cs="Times New Roman"/>
          <w:b/>
          <w:bCs/>
          <w:sz w:val="28"/>
          <w:szCs w:val="28"/>
        </w:rPr>
        <w:t>B</w:t>
      </w:r>
      <w:r w:rsidR="008E0C19" w:rsidRPr="008E0C19">
        <w:rPr>
          <w:rFonts w:ascii="Times New Roman" w:hAnsi="Times New Roman" w:cs="Times New Roman"/>
          <w:b/>
          <w:bCs/>
          <w:sz w:val="28"/>
          <w:szCs w:val="28"/>
        </w:rPr>
        <w:t>AB V</w:t>
      </w:r>
    </w:p>
    <w:p w14:paraId="41A53788" w14:textId="64E9173C" w:rsidR="00D82820" w:rsidRDefault="00D82820" w:rsidP="008E0C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E0C19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8E0C19" w:rsidRPr="008E0C19">
        <w:rPr>
          <w:rFonts w:ascii="Times New Roman" w:hAnsi="Times New Roman" w:cs="Times New Roman"/>
          <w:b/>
          <w:bCs/>
          <w:sz w:val="24"/>
          <w:szCs w:val="24"/>
        </w:rPr>
        <w:t>ASIL KEGIATAN</w:t>
      </w:r>
    </w:p>
    <w:p w14:paraId="5D2D3602" w14:textId="1CAB5EB9" w:rsidR="008E0C19" w:rsidRPr="008E0C19" w:rsidRDefault="008E0C19" w:rsidP="008E0C1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KRIPSI PENDEK HASIL KEGIATAN</w:t>
      </w:r>
    </w:p>
    <w:p w14:paraId="0E2EC296" w14:textId="755DA8C9" w:rsidR="00B70255" w:rsidRDefault="00B70255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</w:rPr>
        <w:t xml:space="preserve">Kami </w:t>
      </w:r>
      <w:proofErr w:type="spellStart"/>
      <w:r w:rsidRPr="008E0C19">
        <w:rPr>
          <w:rFonts w:ascii="Times New Roman" w:hAnsi="Times New Roman" w:cs="Times New Roman"/>
        </w:rPr>
        <w:t>memulai</w:t>
      </w:r>
      <w:proofErr w:type="spellEnd"/>
      <w:r w:rsidRPr="008E0C19">
        <w:rPr>
          <w:rFonts w:ascii="Times New Roman" w:hAnsi="Times New Roman" w:cs="Times New Roman"/>
        </w:rPr>
        <w:t xml:space="preserve"> </w:t>
      </w:r>
      <w:proofErr w:type="spellStart"/>
      <w:r w:rsidRPr="008E0C19">
        <w:rPr>
          <w:rFonts w:ascii="Times New Roman" w:hAnsi="Times New Roman" w:cs="Times New Roman"/>
        </w:rPr>
        <w:t>kegiatan</w:t>
      </w:r>
      <w:proofErr w:type="spellEnd"/>
      <w:r w:rsidRPr="008E0C19">
        <w:rPr>
          <w:rFonts w:ascii="Times New Roman" w:hAnsi="Times New Roman" w:cs="Times New Roman"/>
        </w:rPr>
        <w:t xml:space="preserve"> kami </w:t>
      </w:r>
      <w:proofErr w:type="spellStart"/>
      <w:r w:rsidRPr="008E0C19">
        <w:rPr>
          <w:rFonts w:ascii="Times New Roman" w:hAnsi="Times New Roman" w:cs="Times New Roman"/>
        </w:rPr>
        <w:t>dengan</w:t>
      </w:r>
      <w:proofErr w:type="spellEnd"/>
      <w:r w:rsidRPr="008E0C19">
        <w:rPr>
          <w:rFonts w:ascii="Times New Roman" w:hAnsi="Times New Roman" w:cs="Times New Roman"/>
        </w:rPr>
        <w:t xml:space="preserve"> </w:t>
      </w:r>
      <w:proofErr w:type="spellStart"/>
      <w:r w:rsidR="00A57F88" w:rsidRPr="008E0C19">
        <w:rPr>
          <w:rFonts w:ascii="Times New Roman" w:hAnsi="Times New Roman" w:cs="Times New Roman"/>
        </w:rPr>
        <w:t>memberikan</w:t>
      </w:r>
      <w:proofErr w:type="spellEnd"/>
      <w:r w:rsidR="00A57F88" w:rsidRPr="008E0C19">
        <w:rPr>
          <w:rFonts w:ascii="Times New Roman" w:hAnsi="Times New Roman" w:cs="Times New Roman"/>
        </w:rPr>
        <w:t xml:space="preserve"> </w:t>
      </w:r>
      <w:proofErr w:type="spellStart"/>
      <w:r w:rsidR="00A57F88" w:rsidRPr="008E0C19">
        <w:rPr>
          <w:rFonts w:ascii="Times New Roman" w:hAnsi="Times New Roman" w:cs="Times New Roman"/>
        </w:rPr>
        <w:t>ilustrasi</w:t>
      </w:r>
      <w:proofErr w:type="spellEnd"/>
      <w:r w:rsidR="00A57F88" w:rsidRPr="008E0C19">
        <w:rPr>
          <w:rFonts w:ascii="Times New Roman" w:hAnsi="Times New Roman" w:cs="Times New Roman"/>
        </w:rPr>
        <w:t xml:space="preserve"> – </w:t>
      </w:r>
      <w:proofErr w:type="spellStart"/>
      <w:r w:rsidR="00A57F88" w:rsidRPr="008E0C19">
        <w:rPr>
          <w:rFonts w:ascii="Times New Roman" w:hAnsi="Times New Roman" w:cs="Times New Roman"/>
        </w:rPr>
        <w:t>llustrasi</w:t>
      </w:r>
      <w:proofErr w:type="spellEnd"/>
      <w:r w:rsidR="00A57F88" w:rsidRPr="008E0C19">
        <w:rPr>
          <w:rFonts w:ascii="Times New Roman" w:hAnsi="Times New Roman" w:cs="Times New Roman"/>
        </w:rPr>
        <w:t xml:space="preserve"> yang </w:t>
      </w:r>
      <w:proofErr w:type="spellStart"/>
      <w:r w:rsidR="00A57F88" w:rsidRPr="008E0C19">
        <w:rPr>
          <w:rFonts w:ascii="Times New Roman" w:hAnsi="Times New Roman" w:cs="Times New Roman"/>
        </w:rPr>
        <w:t>mengenalkan</w:t>
      </w:r>
      <w:proofErr w:type="spellEnd"/>
      <w:r w:rsidR="00A57F88" w:rsidRPr="008E0C19">
        <w:rPr>
          <w:rFonts w:ascii="Times New Roman" w:hAnsi="Times New Roman" w:cs="Times New Roman"/>
        </w:rPr>
        <w:t xml:space="preserve"> </w:t>
      </w:r>
      <w:proofErr w:type="spellStart"/>
      <w:r w:rsidR="00A57F88" w:rsidRPr="008E0C19">
        <w:rPr>
          <w:rFonts w:ascii="Times New Roman" w:hAnsi="Times New Roman" w:cs="Times New Roman"/>
        </w:rPr>
        <w:t>kepada</w:t>
      </w:r>
      <w:proofErr w:type="spellEnd"/>
      <w:r w:rsidR="00A57F88" w:rsidRPr="008E0C19">
        <w:rPr>
          <w:rFonts w:ascii="Times New Roman" w:hAnsi="Times New Roman" w:cs="Times New Roman"/>
        </w:rPr>
        <w:t xml:space="preserve"> </w:t>
      </w:r>
      <w:proofErr w:type="spellStart"/>
      <w:r w:rsidR="00A57F88" w:rsidRPr="008E0C19">
        <w:rPr>
          <w:rFonts w:ascii="Times New Roman" w:hAnsi="Times New Roman" w:cs="Times New Roman"/>
        </w:rPr>
        <w:t>masyarakat</w:t>
      </w:r>
      <w:proofErr w:type="spellEnd"/>
      <w:r w:rsidR="00A57F88" w:rsidRPr="008E0C19">
        <w:rPr>
          <w:rFonts w:ascii="Times New Roman" w:hAnsi="Times New Roman" w:cs="Times New Roman"/>
        </w:rPr>
        <w:t xml:space="preserve"> </w:t>
      </w:r>
      <w:proofErr w:type="spellStart"/>
      <w:r w:rsidR="00A57F88" w:rsidRPr="008E0C19">
        <w:rPr>
          <w:rFonts w:ascii="Times New Roman" w:hAnsi="Times New Roman" w:cs="Times New Roman"/>
        </w:rPr>
        <w:t>apa</w:t>
      </w:r>
      <w:proofErr w:type="spellEnd"/>
      <w:r w:rsidR="00A57F88" w:rsidRPr="008E0C19">
        <w:rPr>
          <w:rFonts w:ascii="Times New Roman" w:hAnsi="Times New Roman" w:cs="Times New Roman"/>
        </w:rPr>
        <w:t xml:space="preserve"> </w:t>
      </w:r>
      <w:proofErr w:type="spellStart"/>
      <w:r w:rsidR="00A57F88" w:rsidRPr="008E0C19">
        <w:rPr>
          <w:rFonts w:ascii="Times New Roman" w:hAnsi="Times New Roman" w:cs="Times New Roman"/>
        </w:rPr>
        <w:t>itu</w:t>
      </w:r>
      <w:proofErr w:type="spellEnd"/>
      <w:r w:rsidR="00A57F88" w:rsidRPr="008E0C19">
        <w:rPr>
          <w:rFonts w:ascii="Times New Roman" w:hAnsi="Times New Roman" w:cs="Times New Roman"/>
        </w:rPr>
        <w:t xml:space="preserve"> PHK Express dan yang </w:t>
      </w:r>
      <w:proofErr w:type="spellStart"/>
      <w:r w:rsidR="00A57F88" w:rsidRPr="008E0C19">
        <w:rPr>
          <w:rFonts w:ascii="Times New Roman" w:hAnsi="Times New Roman" w:cs="Times New Roman"/>
        </w:rPr>
        <w:t>menjelaskan</w:t>
      </w:r>
      <w:proofErr w:type="spellEnd"/>
      <w:r w:rsidR="00A57F88" w:rsidRPr="008E0C19">
        <w:rPr>
          <w:rFonts w:ascii="Times New Roman" w:hAnsi="Times New Roman" w:cs="Times New Roman"/>
        </w:rPr>
        <w:t xml:space="preserve"> </w:t>
      </w:r>
      <w:proofErr w:type="spellStart"/>
      <w:r w:rsidR="00A57F88" w:rsidRPr="008E0C19">
        <w:rPr>
          <w:rFonts w:ascii="Times New Roman" w:hAnsi="Times New Roman" w:cs="Times New Roman"/>
        </w:rPr>
        <w:t>syarat</w:t>
      </w:r>
      <w:proofErr w:type="spellEnd"/>
      <w:r w:rsidR="00A57F88" w:rsidRPr="008E0C19">
        <w:rPr>
          <w:rFonts w:ascii="Times New Roman" w:hAnsi="Times New Roman" w:cs="Times New Roman"/>
        </w:rPr>
        <w:t xml:space="preserve"> dan </w:t>
      </w:r>
      <w:proofErr w:type="spellStart"/>
      <w:r w:rsidR="00A57F88" w:rsidRPr="008E0C19">
        <w:rPr>
          <w:rFonts w:ascii="Times New Roman" w:hAnsi="Times New Roman" w:cs="Times New Roman"/>
        </w:rPr>
        <w:t>ketentuan</w:t>
      </w:r>
      <w:proofErr w:type="spellEnd"/>
      <w:r w:rsidR="00A57F88" w:rsidRPr="008E0C19">
        <w:rPr>
          <w:rFonts w:ascii="Times New Roman" w:hAnsi="Times New Roman" w:cs="Times New Roman"/>
        </w:rPr>
        <w:t xml:space="preserve"> </w:t>
      </w:r>
      <w:proofErr w:type="spellStart"/>
      <w:r w:rsidR="00A57F88" w:rsidRPr="008E0C19">
        <w:rPr>
          <w:rFonts w:ascii="Times New Roman" w:hAnsi="Times New Roman" w:cs="Times New Roman"/>
        </w:rPr>
        <w:t>dari</w:t>
      </w:r>
      <w:proofErr w:type="spellEnd"/>
      <w:r w:rsidR="00A57F88" w:rsidRPr="008E0C19">
        <w:rPr>
          <w:rFonts w:ascii="Times New Roman" w:hAnsi="Times New Roman" w:cs="Times New Roman"/>
        </w:rPr>
        <w:t xml:space="preserve"> PHK Express.</w:t>
      </w:r>
      <w:r w:rsidR="00A57F88" w:rsidRPr="008E0C19">
        <w:rPr>
          <w:rFonts w:ascii="Times New Roman" w:hAnsi="Times New Roman" w:cs="Times New Roman"/>
        </w:rPr>
        <w:br/>
        <w:t xml:space="preserve">Kami juga </w:t>
      </w:r>
      <w:proofErr w:type="spellStart"/>
      <w:r w:rsidR="008E0C19" w:rsidRPr="008E0C19">
        <w:rPr>
          <w:rFonts w:ascii="Times New Roman" w:hAnsi="Times New Roman" w:cs="Times New Roman"/>
        </w:rPr>
        <w:t>mendesign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beberapa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foto</w:t>
      </w:r>
      <w:proofErr w:type="spellEnd"/>
      <w:r w:rsidR="008E0C19" w:rsidRPr="008E0C19">
        <w:rPr>
          <w:rFonts w:ascii="Times New Roman" w:hAnsi="Times New Roman" w:cs="Times New Roman"/>
        </w:rPr>
        <w:t xml:space="preserve"> yang </w:t>
      </w:r>
      <w:proofErr w:type="spellStart"/>
      <w:r w:rsidR="008E0C19" w:rsidRPr="008E0C19">
        <w:rPr>
          <w:rFonts w:ascii="Times New Roman" w:hAnsi="Times New Roman" w:cs="Times New Roman"/>
        </w:rPr>
        <w:t>diambil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dari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pelanggan</w:t>
      </w:r>
      <w:proofErr w:type="spellEnd"/>
      <w:r w:rsidR="008E0C19" w:rsidRPr="008E0C19">
        <w:rPr>
          <w:rFonts w:ascii="Times New Roman" w:hAnsi="Times New Roman" w:cs="Times New Roman"/>
        </w:rPr>
        <w:t xml:space="preserve"> yang </w:t>
      </w:r>
      <w:proofErr w:type="spellStart"/>
      <w:r w:rsidR="008E0C19" w:rsidRPr="008E0C19">
        <w:rPr>
          <w:rFonts w:ascii="Times New Roman" w:hAnsi="Times New Roman" w:cs="Times New Roman"/>
        </w:rPr>
        <w:t>sudah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menggunakan</w:t>
      </w:r>
      <w:proofErr w:type="spellEnd"/>
      <w:r w:rsidR="008E0C19" w:rsidRPr="008E0C19">
        <w:rPr>
          <w:rFonts w:ascii="Times New Roman" w:hAnsi="Times New Roman" w:cs="Times New Roman"/>
        </w:rPr>
        <w:t xml:space="preserve"> PHK Express </w:t>
      </w:r>
      <w:proofErr w:type="spellStart"/>
      <w:r w:rsidR="008E0C19" w:rsidRPr="008E0C19">
        <w:rPr>
          <w:rFonts w:ascii="Times New Roman" w:hAnsi="Times New Roman" w:cs="Times New Roman"/>
        </w:rPr>
        <w:t>untuk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dapat</w:t>
      </w:r>
      <w:proofErr w:type="spellEnd"/>
      <w:r w:rsidR="008E0C19" w:rsidRPr="008E0C19">
        <w:rPr>
          <w:rFonts w:ascii="Times New Roman" w:hAnsi="Times New Roman" w:cs="Times New Roman"/>
        </w:rPr>
        <w:t xml:space="preserve"> di post di media </w:t>
      </w:r>
      <w:proofErr w:type="spellStart"/>
      <w:r w:rsidR="008E0C19" w:rsidRPr="008E0C19">
        <w:rPr>
          <w:rFonts w:ascii="Times New Roman" w:hAnsi="Times New Roman" w:cs="Times New Roman"/>
        </w:rPr>
        <w:t>sosial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mereka</w:t>
      </w:r>
      <w:proofErr w:type="spellEnd"/>
      <w:r w:rsidR="008E0C19" w:rsidRPr="008E0C19">
        <w:rPr>
          <w:rFonts w:ascii="Times New Roman" w:hAnsi="Times New Roman" w:cs="Times New Roman"/>
        </w:rPr>
        <w:t>.</w:t>
      </w:r>
      <w:r w:rsidR="008E0C19" w:rsidRPr="008E0C19">
        <w:rPr>
          <w:rFonts w:ascii="Times New Roman" w:hAnsi="Times New Roman" w:cs="Times New Roman"/>
        </w:rPr>
        <w:br/>
      </w:r>
      <w:proofErr w:type="spellStart"/>
      <w:r w:rsidR="008E0C19" w:rsidRPr="008E0C19">
        <w:rPr>
          <w:rFonts w:ascii="Times New Roman" w:hAnsi="Times New Roman" w:cs="Times New Roman"/>
        </w:rPr>
        <w:t>Selain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dari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illustrasi</w:t>
      </w:r>
      <w:proofErr w:type="spellEnd"/>
      <w:r w:rsidR="008E0C19" w:rsidRPr="008E0C19">
        <w:rPr>
          <w:rFonts w:ascii="Times New Roman" w:hAnsi="Times New Roman" w:cs="Times New Roman"/>
        </w:rPr>
        <w:t xml:space="preserve"> dan design, kami juga </w:t>
      </w:r>
      <w:proofErr w:type="spellStart"/>
      <w:r w:rsidR="008E0C19" w:rsidRPr="008E0C19">
        <w:rPr>
          <w:rFonts w:ascii="Times New Roman" w:hAnsi="Times New Roman" w:cs="Times New Roman"/>
        </w:rPr>
        <w:t>memberikan</w:t>
      </w:r>
      <w:proofErr w:type="spellEnd"/>
      <w:r w:rsidR="008E0C19" w:rsidRPr="008E0C19">
        <w:rPr>
          <w:rFonts w:ascii="Times New Roman" w:hAnsi="Times New Roman" w:cs="Times New Roman"/>
        </w:rPr>
        <w:t xml:space="preserve"> 5 </w:t>
      </w:r>
      <w:proofErr w:type="spellStart"/>
      <w:r w:rsidR="008E0C19" w:rsidRPr="008E0C19">
        <w:rPr>
          <w:rFonts w:ascii="Times New Roman" w:hAnsi="Times New Roman" w:cs="Times New Roman"/>
        </w:rPr>
        <w:t>buah</w:t>
      </w:r>
      <w:proofErr w:type="spellEnd"/>
      <w:r w:rsidR="008E0C19" w:rsidRPr="008E0C19">
        <w:rPr>
          <w:rFonts w:ascii="Times New Roman" w:hAnsi="Times New Roman" w:cs="Times New Roman"/>
        </w:rPr>
        <w:t xml:space="preserve"> box yang </w:t>
      </w:r>
      <w:proofErr w:type="spellStart"/>
      <w:r w:rsidR="008E0C19" w:rsidRPr="008E0C19">
        <w:rPr>
          <w:rFonts w:ascii="Times New Roman" w:hAnsi="Times New Roman" w:cs="Times New Roman"/>
        </w:rPr>
        <w:t>dapat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digunakan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untuk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kurir</w:t>
      </w:r>
      <w:proofErr w:type="spellEnd"/>
      <w:r w:rsidR="008E0C19" w:rsidRPr="008E0C19">
        <w:rPr>
          <w:rFonts w:ascii="Times New Roman" w:hAnsi="Times New Roman" w:cs="Times New Roman"/>
        </w:rPr>
        <w:t xml:space="preserve"> – </w:t>
      </w:r>
      <w:proofErr w:type="spellStart"/>
      <w:r w:rsidR="008E0C19" w:rsidRPr="008E0C19">
        <w:rPr>
          <w:rFonts w:ascii="Times New Roman" w:hAnsi="Times New Roman" w:cs="Times New Roman"/>
        </w:rPr>
        <w:t>kurir</w:t>
      </w:r>
      <w:proofErr w:type="spellEnd"/>
      <w:r w:rsidR="008E0C19" w:rsidRPr="008E0C19">
        <w:rPr>
          <w:rFonts w:ascii="Times New Roman" w:hAnsi="Times New Roman" w:cs="Times New Roman"/>
        </w:rPr>
        <w:t xml:space="preserve"> yang </w:t>
      </w:r>
      <w:proofErr w:type="spellStart"/>
      <w:r w:rsidR="008E0C19" w:rsidRPr="008E0C19">
        <w:rPr>
          <w:rFonts w:ascii="Times New Roman" w:hAnsi="Times New Roman" w:cs="Times New Roman"/>
        </w:rPr>
        <w:t>menggunakan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kardus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untuk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menampung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barang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mereka</w:t>
      </w:r>
      <w:proofErr w:type="spellEnd"/>
      <w:r w:rsidR="008E0C19" w:rsidRPr="008E0C19">
        <w:rPr>
          <w:rFonts w:ascii="Times New Roman" w:hAnsi="Times New Roman" w:cs="Times New Roman"/>
        </w:rPr>
        <w:br/>
      </w:r>
      <w:proofErr w:type="spellStart"/>
      <w:r w:rsidR="008E0C19" w:rsidRPr="008E0C19">
        <w:rPr>
          <w:rFonts w:ascii="Times New Roman" w:hAnsi="Times New Roman" w:cs="Times New Roman"/>
        </w:rPr>
        <w:t>Ini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adalah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hasil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dari</w:t>
      </w:r>
      <w:proofErr w:type="spellEnd"/>
      <w:r w:rsidR="008E0C19" w:rsidRPr="008E0C19">
        <w:rPr>
          <w:rFonts w:ascii="Times New Roman" w:hAnsi="Times New Roman" w:cs="Times New Roman"/>
        </w:rPr>
        <w:t xml:space="preserve"> design, </w:t>
      </w:r>
      <w:proofErr w:type="spellStart"/>
      <w:r w:rsidR="008E0C19" w:rsidRPr="008E0C19">
        <w:rPr>
          <w:rFonts w:ascii="Times New Roman" w:hAnsi="Times New Roman" w:cs="Times New Roman"/>
        </w:rPr>
        <w:t>illustrasi</w:t>
      </w:r>
      <w:proofErr w:type="spellEnd"/>
      <w:r w:rsidR="008E0C19" w:rsidRPr="008E0C19">
        <w:rPr>
          <w:rFonts w:ascii="Times New Roman" w:hAnsi="Times New Roman" w:cs="Times New Roman"/>
        </w:rPr>
        <w:t xml:space="preserve">, </w:t>
      </w:r>
      <w:proofErr w:type="spellStart"/>
      <w:r w:rsidR="008E0C19" w:rsidRPr="008E0C19">
        <w:rPr>
          <w:rFonts w:ascii="Times New Roman" w:hAnsi="Times New Roman" w:cs="Times New Roman"/>
        </w:rPr>
        <w:t>serta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bukti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halaman</w:t>
      </w:r>
      <w:proofErr w:type="spellEnd"/>
      <w:r w:rsidR="008E0C19" w:rsidRPr="008E0C19">
        <w:rPr>
          <w:rFonts w:ascii="Times New Roman" w:hAnsi="Times New Roman" w:cs="Times New Roman"/>
        </w:rPr>
        <w:t xml:space="preserve"> Instagram PHK Express dan </w:t>
      </w:r>
      <w:proofErr w:type="spellStart"/>
      <w:r w:rsidR="008E0C19" w:rsidRPr="008E0C19">
        <w:rPr>
          <w:rFonts w:ascii="Times New Roman" w:hAnsi="Times New Roman" w:cs="Times New Roman"/>
        </w:rPr>
        <w:t>bukti</w:t>
      </w:r>
      <w:proofErr w:type="spellEnd"/>
      <w:r w:rsidR="008E0C19" w:rsidRPr="008E0C19">
        <w:rPr>
          <w:rFonts w:ascii="Times New Roman" w:hAnsi="Times New Roman" w:cs="Times New Roman"/>
        </w:rPr>
        <w:t xml:space="preserve"> box yang </w:t>
      </w:r>
      <w:proofErr w:type="spellStart"/>
      <w:r w:rsidR="008E0C19" w:rsidRPr="008E0C19">
        <w:rPr>
          <w:rFonts w:ascii="Times New Roman" w:hAnsi="Times New Roman" w:cs="Times New Roman"/>
        </w:rPr>
        <w:t>sudah</w:t>
      </w:r>
      <w:proofErr w:type="spellEnd"/>
      <w:r w:rsidR="008E0C19" w:rsidRPr="008E0C19">
        <w:rPr>
          <w:rFonts w:ascii="Times New Roman" w:hAnsi="Times New Roman" w:cs="Times New Roman"/>
        </w:rPr>
        <w:t xml:space="preserve"> </w:t>
      </w:r>
      <w:proofErr w:type="spellStart"/>
      <w:r w:rsidR="008E0C19" w:rsidRPr="008E0C19">
        <w:rPr>
          <w:rFonts w:ascii="Times New Roman" w:hAnsi="Times New Roman" w:cs="Times New Roman"/>
        </w:rPr>
        <w:t>dipakai</w:t>
      </w:r>
      <w:proofErr w:type="spellEnd"/>
      <w:r w:rsidR="008E0C19" w:rsidRPr="008E0C19">
        <w:rPr>
          <w:rFonts w:ascii="Times New Roman" w:hAnsi="Times New Roman" w:cs="Times New Roman"/>
        </w:rPr>
        <w:t xml:space="preserve"> oleh </w:t>
      </w:r>
      <w:proofErr w:type="spellStart"/>
      <w:r w:rsidR="008E0C19" w:rsidRPr="008E0C19">
        <w:rPr>
          <w:rFonts w:ascii="Times New Roman" w:hAnsi="Times New Roman" w:cs="Times New Roman"/>
        </w:rPr>
        <w:t>kurir</w:t>
      </w:r>
      <w:proofErr w:type="spellEnd"/>
      <w:r w:rsidR="008E0C19" w:rsidRPr="008E0C19">
        <w:rPr>
          <w:rFonts w:ascii="Times New Roman" w:hAnsi="Times New Roman" w:cs="Times New Roman"/>
        </w:rPr>
        <w:t xml:space="preserve"> – </w:t>
      </w:r>
      <w:proofErr w:type="spellStart"/>
      <w:r w:rsidR="008E0C19" w:rsidRPr="008E0C19">
        <w:rPr>
          <w:rFonts w:ascii="Times New Roman" w:hAnsi="Times New Roman" w:cs="Times New Roman"/>
        </w:rPr>
        <w:t>kurir</w:t>
      </w:r>
      <w:proofErr w:type="spellEnd"/>
      <w:r w:rsidR="008E0C19" w:rsidRPr="008E0C19">
        <w:rPr>
          <w:rFonts w:ascii="Times New Roman" w:hAnsi="Times New Roman" w:cs="Times New Roman"/>
        </w:rPr>
        <w:t>.</w:t>
      </w:r>
    </w:p>
    <w:p w14:paraId="25210F19" w14:textId="6F0B43BA" w:rsidR="008E0C19" w:rsidRPr="0072205F" w:rsidRDefault="008E0C19" w:rsidP="008E0C1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72205F">
        <w:rPr>
          <w:rFonts w:ascii="Times New Roman" w:hAnsi="Times New Roman" w:cs="Times New Roman"/>
          <w:b/>
          <w:bCs/>
        </w:rPr>
        <w:t>BUKTI HASIL KEGIATAN</w:t>
      </w:r>
    </w:p>
    <w:p w14:paraId="34F6F565" w14:textId="146EFDAF" w:rsidR="00D82820" w:rsidRPr="0072205F" w:rsidRDefault="0072205F">
      <w:pPr>
        <w:rPr>
          <w:rFonts w:ascii="Times New Roman" w:hAnsi="Times New Roman" w:cs="Times New Roman"/>
          <w:b/>
          <w:bCs/>
        </w:rPr>
      </w:pPr>
      <w:r w:rsidRPr="0072205F">
        <w:rPr>
          <w:rFonts w:ascii="Times New Roman" w:hAnsi="Times New Roman" w:cs="Times New Roman"/>
          <w:b/>
          <w:bCs/>
        </w:rPr>
        <w:t>II.I</w:t>
      </w:r>
      <w:r w:rsidR="00D82820" w:rsidRPr="0072205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D82820" w:rsidRPr="0072205F">
        <w:rPr>
          <w:rFonts w:ascii="Times New Roman" w:hAnsi="Times New Roman" w:cs="Times New Roman"/>
          <w:b/>
          <w:bCs/>
        </w:rPr>
        <w:t>Illustrasi</w:t>
      </w:r>
      <w:proofErr w:type="spellEnd"/>
      <w:r w:rsidR="00D82820" w:rsidRPr="0072205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D82820" w:rsidRPr="0072205F">
        <w:rPr>
          <w:rFonts w:ascii="Times New Roman" w:hAnsi="Times New Roman" w:cs="Times New Roman"/>
          <w:b/>
          <w:bCs/>
        </w:rPr>
        <w:t>Pengenalan</w:t>
      </w:r>
      <w:proofErr w:type="spellEnd"/>
      <w:r w:rsidR="00D82820" w:rsidRPr="0072205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D82820" w:rsidRPr="0072205F">
        <w:rPr>
          <w:rFonts w:ascii="Times New Roman" w:hAnsi="Times New Roman" w:cs="Times New Roman"/>
          <w:b/>
          <w:bCs/>
        </w:rPr>
        <w:t>tentang</w:t>
      </w:r>
      <w:proofErr w:type="spellEnd"/>
      <w:r w:rsidR="00D82820" w:rsidRPr="0072205F">
        <w:rPr>
          <w:rFonts w:ascii="Times New Roman" w:hAnsi="Times New Roman" w:cs="Times New Roman"/>
          <w:b/>
          <w:bCs/>
        </w:rPr>
        <w:t xml:space="preserve"> PHK Express</w:t>
      </w:r>
    </w:p>
    <w:p w14:paraId="164DEF36" w14:textId="03A3F619" w:rsidR="00D82820" w:rsidRPr="008E0C19" w:rsidRDefault="00372EB4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792A0E22" wp14:editId="53229277">
            <wp:simplePos x="0" y="0"/>
            <wp:positionH relativeFrom="margin">
              <wp:posOffset>2489200</wp:posOffset>
            </wp:positionH>
            <wp:positionV relativeFrom="paragraph">
              <wp:posOffset>70485</wp:posOffset>
            </wp:positionV>
            <wp:extent cx="2310130" cy="23876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714" cy="2388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6D4139BE" wp14:editId="1FF1F642">
            <wp:simplePos x="0" y="0"/>
            <wp:positionH relativeFrom="margin">
              <wp:posOffset>-38100</wp:posOffset>
            </wp:positionH>
            <wp:positionV relativeFrom="paragraph">
              <wp:posOffset>70486</wp:posOffset>
            </wp:positionV>
            <wp:extent cx="2372695" cy="2413000"/>
            <wp:effectExtent l="0" t="0" r="889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028" cy="2425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067E66" w14:textId="043B05DC" w:rsidR="00D82820" w:rsidRPr="008E0C19" w:rsidRDefault="00D82820">
      <w:pPr>
        <w:rPr>
          <w:rFonts w:ascii="Times New Roman" w:hAnsi="Times New Roman" w:cs="Times New Roman"/>
        </w:rPr>
      </w:pPr>
    </w:p>
    <w:p w14:paraId="6D84219C" w14:textId="156C8F08" w:rsidR="00D82820" w:rsidRPr="008E0C19" w:rsidRDefault="00D82820">
      <w:pPr>
        <w:rPr>
          <w:rFonts w:ascii="Times New Roman" w:hAnsi="Times New Roman" w:cs="Times New Roman"/>
        </w:rPr>
      </w:pPr>
    </w:p>
    <w:p w14:paraId="38578C3B" w14:textId="5BC13D31" w:rsidR="00D82820" w:rsidRPr="008E0C19" w:rsidRDefault="00D82820">
      <w:pPr>
        <w:rPr>
          <w:rFonts w:ascii="Times New Roman" w:hAnsi="Times New Roman" w:cs="Times New Roman"/>
        </w:rPr>
      </w:pPr>
    </w:p>
    <w:p w14:paraId="0E6095D4" w14:textId="446B4FC6" w:rsidR="00D82820" w:rsidRPr="008E0C19" w:rsidRDefault="00D82820">
      <w:pPr>
        <w:rPr>
          <w:rFonts w:ascii="Times New Roman" w:hAnsi="Times New Roman" w:cs="Times New Roman"/>
        </w:rPr>
      </w:pPr>
    </w:p>
    <w:p w14:paraId="67CA32BA" w14:textId="5B717E6F" w:rsidR="00D82820" w:rsidRPr="008E0C19" w:rsidRDefault="00D82820">
      <w:pPr>
        <w:rPr>
          <w:rFonts w:ascii="Times New Roman" w:hAnsi="Times New Roman" w:cs="Times New Roman"/>
        </w:rPr>
      </w:pPr>
    </w:p>
    <w:p w14:paraId="7BAC5D08" w14:textId="21939BA8" w:rsidR="00D82820" w:rsidRPr="008E0C19" w:rsidRDefault="00D82820">
      <w:pPr>
        <w:rPr>
          <w:rFonts w:ascii="Times New Roman" w:hAnsi="Times New Roman" w:cs="Times New Roman"/>
        </w:rPr>
      </w:pPr>
    </w:p>
    <w:p w14:paraId="72F81F32" w14:textId="6FF8300F" w:rsidR="00372EB4" w:rsidRPr="008E0C19" w:rsidRDefault="00372EB4">
      <w:pPr>
        <w:rPr>
          <w:rFonts w:ascii="Times New Roman" w:hAnsi="Times New Roman" w:cs="Times New Roman"/>
        </w:rPr>
      </w:pPr>
    </w:p>
    <w:p w14:paraId="0F9B146B" w14:textId="4B0CDDBC" w:rsidR="00372EB4" w:rsidRPr="008E0C19" w:rsidRDefault="00372EB4">
      <w:pPr>
        <w:rPr>
          <w:rFonts w:ascii="Times New Roman" w:hAnsi="Times New Roman" w:cs="Times New Roman"/>
        </w:rPr>
      </w:pPr>
    </w:p>
    <w:p w14:paraId="5BCC50A5" w14:textId="5A4BE9B5" w:rsidR="00372EB4" w:rsidRPr="008E0C19" w:rsidRDefault="004067D3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1" locked="0" layoutInCell="1" allowOverlap="1" wp14:anchorId="7A46773E" wp14:editId="11D9AE2A">
            <wp:simplePos x="0" y="0"/>
            <wp:positionH relativeFrom="column">
              <wp:posOffset>2520950</wp:posOffset>
            </wp:positionH>
            <wp:positionV relativeFrom="paragraph">
              <wp:posOffset>92710</wp:posOffset>
            </wp:positionV>
            <wp:extent cx="2252980" cy="2450465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980" cy="245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2EB4"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1" locked="0" layoutInCell="1" allowOverlap="1" wp14:anchorId="771CED68" wp14:editId="2D51A770">
            <wp:simplePos x="0" y="0"/>
            <wp:positionH relativeFrom="margin">
              <wp:posOffset>-25400</wp:posOffset>
            </wp:positionH>
            <wp:positionV relativeFrom="paragraph">
              <wp:posOffset>64770</wp:posOffset>
            </wp:positionV>
            <wp:extent cx="2334260" cy="2463800"/>
            <wp:effectExtent l="0" t="0" r="889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260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FBF020" w14:textId="427286AF" w:rsidR="00372EB4" w:rsidRPr="008E0C19" w:rsidRDefault="00372EB4">
      <w:pPr>
        <w:rPr>
          <w:rFonts w:ascii="Times New Roman" w:hAnsi="Times New Roman" w:cs="Times New Roman"/>
        </w:rPr>
      </w:pPr>
    </w:p>
    <w:p w14:paraId="70F3015E" w14:textId="4A588598" w:rsidR="00372EB4" w:rsidRPr="008E0C19" w:rsidRDefault="00372EB4">
      <w:pPr>
        <w:rPr>
          <w:rFonts w:ascii="Times New Roman" w:hAnsi="Times New Roman" w:cs="Times New Roman"/>
        </w:rPr>
      </w:pPr>
    </w:p>
    <w:p w14:paraId="033392AF" w14:textId="5C1CE14D" w:rsidR="00372EB4" w:rsidRPr="008E0C19" w:rsidRDefault="00372EB4">
      <w:pPr>
        <w:rPr>
          <w:rFonts w:ascii="Times New Roman" w:hAnsi="Times New Roman" w:cs="Times New Roman"/>
        </w:rPr>
      </w:pPr>
    </w:p>
    <w:p w14:paraId="7805C4C8" w14:textId="01F9CA79" w:rsidR="00372EB4" w:rsidRPr="008E0C19" w:rsidRDefault="00372EB4" w:rsidP="00372EB4">
      <w:pPr>
        <w:rPr>
          <w:rFonts w:ascii="Times New Roman" w:hAnsi="Times New Roman" w:cs="Times New Roman"/>
        </w:rPr>
      </w:pPr>
    </w:p>
    <w:p w14:paraId="37D2478D" w14:textId="10126A77" w:rsidR="00372EB4" w:rsidRPr="008E0C19" w:rsidRDefault="00372EB4" w:rsidP="00372EB4">
      <w:pPr>
        <w:rPr>
          <w:rFonts w:ascii="Times New Roman" w:hAnsi="Times New Roman" w:cs="Times New Roman"/>
        </w:rPr>
      </w:pPr>
    </w:p>
    <w:p w14:paraId="0EA54493" w14:textId="586DB31A" w:rsidR="00372EB4" w:rsidRPr="008E0C19" w:rsidRDefault="00372EB4" w:rsidP="00372EB4">
      <w:pPr>
        <w:rPr>
          <w:rFonts w:ascii="Times New Roman" w:hAnsi="Times New Roman" w:cs="Times New Roman"/>
        </w:rPr>
      </w:pPr>
    </w:p>
    <w:p w14:paraId="5CAC476D" w14:textId="48C99C31" w:rsidR="00372EB4" w:rsidRPr="008E0C19" w:rsidRDefault="00372EB4" w:rsidP="00372EB4">
      <w:pPr>
        <w:rPr>
          <w:rFonts w:ascii="Times New Roman" w:hAnsi="Times New Roman" w:cs="Times New Roman"/>
        </w:rPr>
      </w:pPr>
    </w:p>
    <w:p w14:paraId="3A1AC16D" w14:textId="660F1192" w:rsidR="00372EB4" w:rsidRPr="008E0C19" w:rsidRDefault="00372EB4" w:rsidP="00372EB4">
      <w:pPr>
        <w:rPr>
          <w:rFonts w:ascii="Times New Roman" w:hAnsi="Times New Roman" w:cs="Times New Roman"/>
        </w:rPr>
      </w:pPr>
    </w:p>
    <w:p w14:paraId="244DA31C" w14:textId="6D5444C1" w:rsidR="00372EB4" w:rsidRDefault="00372EB4" w:rsidP="00372EB4">
      <w:pPr>
        <w:rPr>
          <w:rFonts w:ascii="Times New Roman" w:hAnsi="Times New Roman" w:cs="Times New Roman"/>
        </w:rPr>
      </w:pPr>
    </w:p>
    <w:p w14:paraId="54DE9BF8" w14:textId="7B125CAC" w:rsidR="0072205F" w:rsidRDefault="0072205F" w:rsidP="00372EB4">
      <w:pPr>
        <w:rPr>
          <w:rFonts w:ascii="Times New Roman" w:hAnsi="Times New Roman" w:cs="Times New Roman"/>
        </w:rPr>
      </w:pPr>
    </w:p>
    <w:p w14:paraId="0A7A1BB0" w14:textId="77777777" w:rsidR="0072205F" w:rsidRPr="008E0C19" w:rsidRDefault="0072205F" w:rsidP="00372EB4">
      <w:pPr>
        <w:rPr>
          <w:rFonts w:ascii="Times New Roman" w:hAnsi="Times New Roman" w:cs="Times New Roman"/>
        </w:rPr>
      </w:pPr>
    </w:p>
    <w:p w14:paraId="6278D3A1" w14:textId="5AFC29BA" w:rsidR="00372EB4" w:rsidRPr="008E0C19" w:rsidRDefault="0072205F" w:rsidP="00372EB4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3360" behindDoc="1" locked="0" layoutInCell="1" allowOverlap="1" wp14:anchorId="569E60E1" wp14:editId="1EAEBC4E">
            <wp:simplePos x="0" y="0"/>
            <wp:positionH relativeFrom="column">
              <wp:posOffset>2658110</wp:posOffset>
            </wp:positionH>
            <wp:positionV relativeFrom="paragraph">
              <wp:posOffset>-905510</wp:posOffset>
            </wp:positionV>
            <wp:extent cx="2146300" cy="2514600"/>
            <wp:effectExtent l="0" t="0" r="635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2336" behindDoc="1" locked="0" layoutInCell="1" allowOverlap="1" wp14:anchorId="43227BA0" wp14:editId="1512FD33">
            <wp:simplePos x="0" y="0"/>
            <wp:positionH relativeFrom="margin">
              <wp:posOffset>-50800</wp:posOffset>
            </wp:positionH>
            <wp:positionV relativeFrom="paragraph">
              <wp:posOffset>-911225</wp:posOffset>
            </wp:positionV>
            <wp:extent cx="2321560" cy="2565400"/>
            <wp:effectExtent l="0" t="0" r="2540" b="635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560" cy="256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8D8B10" w14:textId="039DE1A0" w:rsidR="00372EB4" w:rsidRPr="008E0C19" w:rsidRDefault="00372EB4" w:rsidP="00372EB4">
      <w:pPr>
        <w:rPr>
          <w:rFonts w:ascii="Times New Roman" w:hAnsi="Times New Roman" w:cs="Times New Roman"/>
        </w:rPr>
      </w:pPr>
    </w:p>
    <w:p w14:paraId="00744B34" w14:textId="222857E0" w:rsidR="00372EB4" w:rsidRPr="008E0C19" w:rsidRDefault="00372EB4" w:rsidP="00372EB4">
      <w:pPr>
        <w:rPr>
          <w:rFonts w:ascii="Times New Roman" w:hAnsi="Times New Roman" w:cs="Times New Roman"/>
        </w:rPr>
      </w:pPr>
    </w:p>
    <w:p w14:paraId="2872CAE0" w14:textId="2BA6012F" w:rsidR="00372EB4" w:rsidRPr="008E0C19" w:rsidRDefault="00372EB4" w:rsidP="00372EB4">
      <w:pPr>
        <w:rPr>
          <w:rFonts w:ascii="Times New Roman" w:hAnsi="Times New Roman" w:cs="Times New Roman"/>
        </w:rPr>
      </w:pPr>
    </w:p>
    <w:p w14:paraId="125503EA" w14:textId="436926B8" w:rsidR="00372EB4" w:rsidRPr="008E0C19" w:rsidRDefault="00372EB4" w:rsidP="00372EB4">
      <w:pPr>
        <w:rPr>
          <w:rFonts w:ascii="Times New Roman" w:hAnsi="Times New Roman" w:cs="Times New Roman"/>
        </w:rPr>
      </w:pPr>
    </w:p>
    <w:p w14:paraId="79F1F9E9" w14:textId="6A65E068" w:rsidR="00372EB4" w:rsidRPr="008E0C19" w:rsidRDefault="00372EB4" w:rsidP="00372EB4">
      <w:pPr>
        <w:rPr>
          <w:rFonts w:ascii="Times New Roman" w:hAnsi="Times New Roman" w:cs="Times New Roman"/>
        </w:rPr>
      </w:pPr>
    </w:p>
    <w:p w14:paraId="4284C09E" w14:textId="582E3C62" w:rsidR="00372EB4" w:rsidRPr="008E0C19" w:rsidRDefault="0072205F" w:rsidP="00372EB4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5408" behindDoc="1" locked="0" layoutInCell="1" allowOverlap="1" wp14:anchorId="050C79E7" wp14:editId="216919F1">
            <wp:simplePos x="0" y="0"/>
            <wp:positionH relativeFrom="margin">
              <wp:posOffset>2606040</wp:posOffset>
            </wp:positionH>
            <wp:positionV relativeFrom="paragraph">
              <wp:posOffset>259715</wp:posOffset>
            </wp:positionV>
            <wp:extent cx="2354580" cy="2377440"/>
            <wp:effectExtent l="0" t="0" r="7620" b="381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58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4384" behindDoc="1" locked="0" layoutInCell="1" allowOverlap="1" wp14:anchorId="5C4517F8" wp14:editId="4FD4A1C6">
            <wp:simplePos x="0" y="0"/>
            <wp:positionH relativeFrom="margin">
              <wp:posOffset>-68580</wp:posOffset>
            </wp:positionH>
            <wp:positionV relativeFrom="paragraph">
              <wp:posOffset>282575</wp:posOffset>
            </wp:positionV>
            <wp:extent cx="2346960" cy="238506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C767AF" w14:textId="6C1E0EE4" w:rsidR="00372EB4" w:rsidRPr="008E0C19" w:rsidRDefault="00372EB4" w:rsidP="00372EB4">
      <w:pPr>
        <w:rPr>
          <w:rFonts w:ascii="Times New Roman" w:hAnsi="Times New Roman" w:cs="Times New Roman"/>
        </w:rPr>
      </w:pPr>
    </w:p>
    <w:p w14:paraId="43A98CEA" w14:textId="5E9495E1" w:rsidR="00372EB4" w:rsidRPr="008E0C19" w:rsidRDefault="00372EB4" w:rsidP="00372EB4">
      <w:pPr>
        <w:rPr>
          <w:rFonts w:ascii="Times New Roman" w:hAnsi="Times New Roman" w:cs="Times New Roman"/>
        </w:rPr>
      </w:pPr>
    </w:p>
    <w:p w14:paraId="2B2193D0" w14:textId="68E28551" w:rsidR="00372EB4" w:rsidRPr="008E0C19" w:rsidRDefault="00372EB4" w:rsidP="00372EB4">
      <w:pPr>
        <w:rPr>
          <w:rFonts w:ascii="Times New Roman" w:hAnsi="Times New Roman" w:cs="Times New Roman"/>
        </w:rPr>
      </w:pPr>
    </w:p>
    <w:p w14:paraId="56B2DD7A" w14:textId="16D9ADD9" w:rsidR="00372EB4" w:rsidRDefault="00372EB4" w:rsidP="00372EB4">
      <w:pPr>
        <w:rPr>
          <w:rFonts w:ascii="Times New Roman" w:hAnsi="Times New Roman" w:cs="Times New Roman"/>
        </w:rPr>
      </w:pPr>
    </w:p>
    <w:p w14:paraId="37EF192D" w14:textId="6AA5A7CA" w:rsidR="0072205F" w:rsidRDefault="0072205F" w:rsidP="00372EB4">
      <w:pPr>
        <w:rPr>
          <w:rFonts w:ascii="Times New Roman" w:hAnsi="Times New Roman" w:cs="Times New Roman"/>
        </w:rPr>
      </w:pPr>
    </w:p>
    <w:p w14:paraId="7022E56B" w14:textId="05C82F70" w:rsidR="0072205F" w:rsidRDefault="0072205F" w:rsidP="00372EB4">
      <w:pPr>
        <w:rPr>
          <w:rFonts w:ascii="Times New Roman" w:hAnsi="Times New Roman" w:cs="Times New Roman"/>
        </w:rPr>
      </w:pPr>
    </w:p>
    <w:p w14:paraId="6BD08F03" w14:textId="3B0B5030" w:rsidR="0072205F" w:rsidRDefault="0072205F" w:rsidP="00372EB4">
      <w:pPr>
        <w:rPr>
          <w:rFonts w:ascii="Times New Roman" w:hAnsi="Times New Roman" w:cs="Times New Roman"/>
        </w:rPr>
      </w:pPr>
    </w:p>
    <w:p w14:paraId="3C102312" w14:textId="521E3704" w:rsidR="0072205F" w:rsidRDefault="0072205F" w:rsidP="00372EB4">
      <w:pPr>
        <w:rPr>
          <w:rFonts w:ascii="Times New Roman" w:hAnsi="Times New Roman" w:cs="Times New Roman"/>
        </w:rPr>
      </w:pPr>
    </w:p>
    <w:p w14:paraId="6C31673F" w14:textId="3E52D113" w:rsidR="0072205F" w:rsidRDefault="0072205F" w:rsidP="00372EB4">
      <w:pPr>
        <w:rPr>
          <w:rFonts w:ascii="Times New Roman" w:hAnsi="Times New Roman" w:cs="Times New Roman"/>
        </w:rPr>
      </w:pPr>
    </w:p>
    <w:p w14:paraId="0A2BA30B" w14:textId="471A8801" w:rsidR="0072205F" w:rsidRDefault="0072205F" w:rsidP="00372EB4">
      <w:pPr>
        <w:rPr>
          <w:rFonts w:ascii="Times New Roman" w:hAnsi="Times New Roman" w:cs="Times New Roman"/>
        </w:rPr>
      </w:pPr>
    </w:p>
    <w:p w14:paraId="5FE0723E" w14:textId="408B933C" w:rsidR="0072205F" w:rsidRDefault="0072205F" w:rsidP="00372EB4">
      <w:pPr>
        <w:rPr>
          <w:rFonts w:ascii="Times New Roman" w:hAnsi="Times New Roman" w:cs="Times New Roman"/>
        </w:rPr>
      </w:pPr>
    </w:p>
    <w:p w14:paraId="459C2F0D" w14:textId="13C5DFCA" w:rsidR="0072205F" w:rsidRDefault="0072205F" w:rsidP="00372EB4">
      <w:pPr>
        <w:rPr>
          <w:rFonts w:ascii="Times New Roman" w:hAnsi="Times New Roman" w:cs="Times New Roman"/>
        </w:rPr>
      </w:pPr>
    </w:p>
    <w:p w14:paraId="29270899" w14:textId="5981A29B" w:rsidR="0072205F" w:rsidRDefault="0072205F" w:rsidP="00372EB4">
      <w:pPr>
        <w:rPr>
          <w:rFonts w:ascii="Times New Roman" w:hAnsi="Times New Roman" w:cs="Times New Roman"/>
        </w:rPr>
      </w:pPr>
    </w:p>
    <w:p w14:paraId="5D480A05" w14:textId="2FB5495E" w:rsidR="0072205F" w:rsidRDefault="0072205F" w:rsidP="00372EB4">
      <w:pPr>
        <w:rPr>
          <w:rFonts w:ascii="Times New Roman" w:hAnsi="Times New Roman" w:cs="Times New Roman"/>
        </w:rPr>
      </w:pPr>
    </w:p>
    <w:p w14:paraId="58CC7609" w14:textId="36D91DC6" w:rsidR="0072205F" w:rsidRDefault="0072205F" w:rsidP="00372EB4">
      <w:pPr>
        <w:rPr>
          <w:rFonts w:ascii="Times New Roman" w:hAnsi="Times New Roman" w:cs="Times New Roman"/>
        </w:rPr>
      </w:pPr>
    </w:p>
    <w:p w14:paraId="4257FAFD" w14:textId="44448F61" w:rsidR="0072205F" w:rsidRDefault="0072205F" w:rsidP="00372EB4">
      <w:pPr>
        <w:rPr>
          <w:rFonts w:ascii="Times New Roman" w:hAnsi="Times New Roman" w:cs="Times New Roman"/>
        </w:rPr>
      </w:pPr>
    </w:p>
    <w:p w14:paraId="153D636B" w14:textId="6F1BB7EA" w:rsidR="0072205F" w:rsidRDefault="0072205F" w:rsidP="00372EB4">
      <w:pPr>
        <w:rPr>
          <w:rFonts w:ascii="Times New Roman" w:hAnsi="Times New Roman" w:cs="Times New Roman"/>
        </w:rPr>
      </w:pPr>
    </w:p>
    <w:p w14:paraId="156B871E" w14:textId="77777777" w:rsidR="0072205F" w:rsidRPr="008E0C19" w:rsidRDefault="0072205F" w:rsidP="00372EB4">
      <w:pPr>
        <w:rPr>
          <w:rFonts w:ascii="Times New Roman" w:hAnsi="Times New Roman" w:cs="Times New Roman"/>
        </w:rPr>
      </w:pPr>
    </w:p>
    <w:p w14:paraId="18CFE102" w14:textId="45066EDE" w:rsidR="00372EB4" w:rsidRPr="008E0C19" w:rsidRDefault="00372EB4" w:rsidP="00372EB4">
      <w:pPr>
        <w:rPr>
          <w:rFonts w:ascii="Times New Roman" w:hAnsi="Times New Roman" w:cs="Times New Roman"/>
        </w:rPr>
      </w:pPr>
    </w:p>
    <w:p w14:paraId="2F9B2BA4" w14:textId="0254FD06" w:rsidR="00372EB4" w:rsidRPr="008E0C19" w:rsidRDefault="00372EB4" w:rsidP="00372EB4">
      <w:pPr>
        <w:rPr>
          <w:rFonts w:ascii="Times New Roman" w:hAnsi="Times New Roman" w:cs="Times New Roman"/>
        </w:rPr>
      </w:pPr>
    </w:p>
    <w:p w14:paraId="0AB0B3F6" w14:textId="2CB1B9A7" w:rsidR="00372EB4" w:rsidRPr="008E0C19" w:rsidRDefault="00372EB4" w:rsidP="00372EB4">
      <w:pPr>
        <w:rPr>
          <w:rFonts w:ascii="Times New Roman" w:hAnsi="Times New Roman" w:cs="Times New Roman"/>
        </w:rPr>
      </w:pPr>
    </w:p>
    <w:p w14:paraId="7AF64046" w14:textId="4D45BE14" w:rsidR="00372EB4" w:rsidRPr="0072205F" w:rsidRDefault="00372EB4" w:rsidP="00372EB4">
      <w:pPr>
        <w:rPr>
          <w:rFonts w:ascii="Times New Roman" w:hAnsi="Times New Roman" w:cs="Times New Roman"/>
          <w:b/>
          <w:bCs/>
        </w:rPr>
      </w:pPr>
      <w:r w:rsidRPr="0072205F">
        <w:rPr>
          <w:rFonts w:ascii="Times New Roman" w:hAnsi="Times New Roman" w:cs="Times New Roman"/>
          <w:b/>
          <w:bCs/>
        </w:rPr>
        <w:lastRenderedPageBreak/>
        <w:t>II</w:t>
      </w:r>
      <w:r w:rsidR="0072205F" w:rsidRPr="0072205F">
        <w:rPr>
          <w:rFonts w:ascii="Times New Roman" w:hAnsi="Times New Roman" w:cs="Times New Roman"/>
          <w:b/>
          <w:bCs/>
        </w:rPr>
        <w:t>.II</w:t>
      </w:r>
      <w:r w:rsidRPr="0072205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2205F">
        <w:rPr>
          <w:rFonts w:ascii="Times New Roman" w:hAnsi="Times New Roman" w:cs="Times New Roman"/>
          <w:b/>
          <w:bCs/>
        </w:rPr>
        <w:t>Illustrasi</w:t>
      </w:r>
      <w:proofErr w:type="spellEnd"/>
      <w:r w:rsidRPr="0072205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2205F">
        <w:rPr>
          <w:rFonts w:ascii="Times New Roman" w:hAnsi="Times New Roman" w:cs="Times New Roman"/>
          <w:b/>
          <w:bCs/>
        </w:rPr>
        <w:t>untuk</w:t>
      </w:r>
      <w:proofErr w:type="spellEnd"/>
      <w:r w:rsidRPr="0072205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2205F">
        <w:rPr>
          <w:rFonts w:ascii="Times New Roman" w:hAnsi="Times New Roman" w:cs="Times New Roman"/>
          <w:b/>
          <w:bCs/>
        </w:rPr>
        <w:t>Syarat</w:t>
      </w:r>
      <w:proofErr w:type="spellEnd"/>
      <w:r w:rsidRPr="0072205F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72205F">
        <w:rPr>
          <w:rFonts w:ascii="Times New Roman" w:hAnsi="Times New Roman" w:cs="Times New Roman"/>
          <w:b/>
          <w:bCs/>
        </w:rPr>
        <w:t>Ketentuan</w:t>
      </w:r>
      <w:proofErr w:type="spellEnd"/>
      <w:r w:rsidRPr="0072205F">
        <w:rPr>
          <w:rFonts w:ascii="Times New Roman" w:hAnsi="Times New Roman" w:cs="Times New Roman"/>
          <w:b/>
          <w:bCs/>
        </w:rPr>
        <w:t xml:space="preserve"> PHK Express</w:t>
      </w:r>
    </w:p>
    <w:p w14:paraId="0C591BFD" w14:textId="5BBCFD0E" w:rsidR="00372EB4" w:rsidRPr="008E0C19" w:rsidRDefault="004067D3" w:rsidP="00372EB4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7456" behindDoc="1" locked="0" layoutInCell="1" allowOverlap="1" wp14:anchorId="2787095D" wp14:editId="2AA2833E">
            <wp:simplePos x="0" y="0"/>
            <wp:positionH relativeFrom="column">
              <wp:posOffset>2545080</wp:posOffset>
            </wp:positionH>
            <wp:positionV relativeFrom="paragraph">
              <wp:posOffset>92710</wp:posOffset>
            </wp:positionV>
            <wp:extent cx="2331720" cy="257810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257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6432" behindDoc="1" locked="0" layoutInCell="1" allowOverlap="1" wp14:anchorId="074EA964" wp14:editId="4812D67C">
            <wp:simplePos x="0" y="0"/>
            <wp:positionH relativeFrom="margin">
              <wp:align>left</wp:align>
            </wp:positionH>
            <wp:positionV relativeFrom="paragraph">
              <wp:posOffset>77470</wp:posOffset>
            </wp:positionV>
            <wp:extent cx="2413000" cy="2582545"/>
            <wp:effectExtent l="0" t="0" r="6350" b="825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48" cy="2582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FFA2B1" w14:textId="62D98F38" w:rsidR="00372EB4" w:rsidRPr="008E0C19" w:rsidRDefault="00372EB4" w:rsidP="00372EB4">
      <w:pPr>
        <w:rPr>
          <w:rFonts w:ascii="Times New Roman" w:hAnsi="Times New Roman" w:cs="Times New Roman"/>
        </w:rPr>
      </w:pPr>
    </w:p>
    <w:p w14:paraId="68991CD6" w14:textId="30E60DAB" w:rsidR="00372EB4" w:rsidRPr="008E0C19" w:rsidRDefault="00372EB4" w:rsidP="00372EB4">
      <w:pPr>
        <w:rPr>
          <w:rFonts w:ascii="Times New Roman" w:hAnsi="Times New Roman" w:cs="Times New Roman"/>
        </w:rPr>
      </w:pPr>
    </w:p>
    <w:p w14:paraId="3DC96251" w14:textId="5684ED20" w:rsidR="000D7FB2" w:rsidRPr="008E0C19" w:rsidRDefault="000D7FB2" w:rsidP="000D7FB2">
      <w:pPr>
        <w:rPr>
          <w:rFonts w:ascii="Times New Roman" w:hAnsi="Times New Roman" w:cs="Times New Roman"/>
        </w:rPr>
      </w:pPr>
    </w:p>
    <w:p w14:paraId="696F2DF9" w14:textId="5AF68463" w:rsidR="000D7FB2" w:rsidRPr="008E0C19" w:rsidRDefault="000D7FB2" w:rsidP="000D7FB2">
      <w:pPr>
        <w:rPr>
          <w:rFonts w:ascii="Times New Roman" w:hAnsi="Times New Roman" w:cs="Times New Roman"/>
        </w:rPr>
      </w:pPr>
    </w:p>
    <w:p w14:paraId="6246BBC8" w14:textId="377007AE" w:rsidR="000D7FB2" w:rsidRPr="008E0C19" w:rsidRDefault="000D7FB2" w:rsidP="000D7FB2">
      <w:pPr>
        <w:rPr>
          <w:rFonts w:ascii="Times New Roman" w:hAnsi="Times New Roman" w:cs="Times New Roman"/>
        </w:rPr>
      </w:pPr>
    </w:p>
    <w:p w14:paraId="3F7FA81F" w14:textId="602C258C" w:rsidR="000D7FB2" w:rsidRPr="008E0C19" w:rsidRDefault="000D7FB2" w:rsidP="000D7FB2">
      <w:pPr>
        <w:rPr>
          <w:rFonts w:ascii="Times New Roman" w:hAnsi="Times New Roman" w:cs="Times New Roman"/>
        </w:rPr>
      </w:pPr>
    </w:p>
    <w:p w14:paraId="7CBC5447" w14:textId="10B62653" w:rsidR="000D7FB2" w:rsidRPr="008E0C19" w:rsidRDefault="000D7FB2" w:rsidP="000D7FB2">
      <w:pPr>
        <w:rPr>
          <w:rFonts w:ascii="Times New Roman" w:hAnsi="Times New Roman" w:cs="Times New Roman"/>
        </w:rPr>
      </w:pPr>
    </w:p>
    <w:p w14:paraId="17F4B4CF" w14:textId="09AC254B" w:rsidR="000D7FB2" w:rsidRPr="008E0C19" w:rsidRDefault="000D7FB2" w:rsidP="000D7FB2">
      <w:pPr>
        <w:rPr>
          <w:rFonts w:ascii="Times New Roman" w:hAnsi="Times New Roman" w:cs="Times New Roman"/>
        </w:rPr>
      </w:pPr>
    </w:p>
    <w:p w14:paraId="3A471711" w14:textId="544CAA50" w:rsidR="000D7FB2" w:rsidRPr="008E0C19" w:rsidRDefault="000D7FB2" w:rsidP="000D7FB2">
      <w:pPr>
        <w:rPr>
          <w:rFonts w:ascii="Times New Roman" w:hAnsi="Times New Roman" w:cs="Times New Roman"/>
        </w:rPr>
      </w:pPr>
    </w:p>
    <w:p w14:paraId="1C2E8F50" w14:textId="04A72B65" w:rsidR="000D7FB2" w:rsidRPr="008E0C19" w:rsidRDefault="004067D3" w:rsidP="000D7FB2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8480" behindDoc="1" locked="0" layoutInCell="1" allowOverlap="1" wp14:anchorId="1E172770" wp14:editId="1A4EDAEC">
            <wp:simplePos x="0" y="0"/>
            <wp:positionH relativeFrom="margin">
              <wp:posOffset>2514600</wp:posOffset>
            </wp:positionH>
            <wp:positionV relativeFrom="paragraph">
              <wp:posOffset>10160</wp:posOffset>
            </wp:positionV>
            <wp:extent cx="2349500" cy="2606040"/>
            <wp:effectExtent l="0" t="0" r="0" b="381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0082" cy="260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9504" behindDoc="1" locked="0" layoutInCell="1" allowOverlap="1" wp14:anchorId="5F6D8CE2" wp14:editId="596A9A4D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2413000" cy="2583180"/>
            <wp:effectExtent l="0" t="0" r="6350" b="762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71333D" w14:textId="3D22CB73" w:rsidR="000D7FB2" w:rsidRPr="008E0C19" w:rsidRDefault="000D7FB2" w:rsidP="000D7FB2">
      <w:pPr>
        <w:rPr>
          <w:rFonts w:ascii="Times New Roman" w:hAnsi="Times New Roman" w:cs="Times New Roman"/>
        </w:rPr>
      </w:pPr>
    </w:p>
    <w:p w14:paraId="49D8650E" w14:textId="0DA9B2EA" w:rsidR="000D7FB2" w:rsidRPr="008E0C19" w:rsidRDefault="000D7FB2" w:rsidP="000D7FB2">
      <w:pPr>
        <w:rPr>
          <w:rFonts w:ascii="Times New Roman" w:hAnsi="Times New Roman" w:cs="Times New Roman"/>
        </w:rPr>
      </w:pPr>
    </w:p>
    <w:p w14:paraId="424172E8" w14:textId="218070D0" w:rsidR="000D7FB2" w:rsidRPr="008E0C19" w:rsidRDefault="000D7FB2" w:rsidP="000D7FB2">
      <w:pPr>
        <w:rPr>
          <w:rFonts w:ascii="Times New Roman" w:hAnsi="Times New Roman" w:cs="Times New Roman"/>
        </w:rPr>
      </w:pPr>
    </w:p>
    <w:p w14:paraId="6E843FC8" w14:textId="09536F8B" w:rsidR="000D7FB2" w:rsidRPr="008E0C19" w:rsidRDefault="000D7FB2" w:rsidP="000D7FB2">
      <w:pPr>
        <w:rPr>
          <w:rFonts w:ascii="Times New Roman" w:hAnsi="Times New Roman" w:cs="Times New Roman"/>
        </w:rPr>
      </w:pPr>
    </w:p>
    <w:p w14:paraId="3FC508C7" w14:textId="42165D2B" w:rsidR="000D7FB2" w:rsidRPr="008E0C19" w:rsidRDefault="000D7FB2" w:rsidP="000D7FB2">
      <w:pPr>
        <w:rPr>
          <w:rFonts w:ascii="Times New Roman" w:hAnsi="Times New Roman" w:cs="Times New Roman"/>
        </w:rPr>
      </w:pPr>
    </w:p>
    <w:p w14:paraId="5076455C" w14:textId="1720380B" w:rsidR="000D7FB2" w:rsidRPr="008E0C19" w:rsidRDefault="000D7FB2" w:rsidP="000D7FB2">
      <w:pPr>
        <w:rPr>
          <w:rFonts w:ascii="Times New Roman" w:hAnsi="Times New Roman" w:cs="Times New Roman"/>
        </w:rPr>
      </w:pPr>
    </w:p>
    <w:p w14:paraId="5F8FADD9" w14:textId="2CC0986B" w:rsidR="000D7FB2" w:rsidRPr="008E0C19" w:rsidRDefault="000D7FB2" w:rsidP="000D7FB2">
      <w:pPr>
        <w:rPr>
          <w:rFonts w:ascii="Times New Roman" w:hAnsi="Times New Roman" w:cs="Times New Roman"/>
        </w:rPr>
      </w:pPr>
    </w:p>
    <w:p w14:paraId="66E39336" w14:textId="4304747A" w:rsidR="000D7FB2" w:rsidRPr="008E0C19" w:rsidRDefault="004067D3" w:rsidP="004067D3">
      <w:pPr>
        <w:tabs>
          <w:tab w:val="left" w:pos="8424"/>
        </w:tabs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</w:rPr>
        <w:tab/>
      </w:r>
    </w:p>
    <w:p w14:paraId="3F39D189" w14:textId="6833A2EE" w:rsidR="004067D3" w:rsidRPr="008E0C19" w:rsidRDefault="004067D3" w:rsidP="004067D3">
      <w:pPr>
        <w:tabs>
          <w:tab w:val="left" w:pos="8424"/>
        </w:tabs>
        <w:rPr>
          <w:rFonts w:ascii="Times New Roman" w:hAnsi="Times New Roman" w:cs="Times New Roman"/>
        </w:rPr>
      </w:pPr>
    </w:p>
    <w:p w14:paraId="0953140C" w14:textId="1FFE8557" w:rsidR="000D7FB2" w:rsidRPr="008E0C19" w:rsidRDefault="0072205F" w:rsidP="000D7FB2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0528" behindDoc="1" locked="0" layoutInCell="1" allowOverlap="1" wp14:anchorId="2A416D3D" wp14:editId="024E1E45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2415540" cy="2529205"/>
            <wp:effectExtent l="0" t="0" r="3810" b="444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252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1552" behindDoc="1" locked="0" layoutInCell="1" allowOverlap="1" wp14:anchorId="31501DA1" wp14:editId="04B71358">
            <wp:simplePos x="0" y="0"/>
            <wp:positionH relativeFrom="margin">
              <wp:posOffset>2522220</wp:posOffset>
            </wp:positionH>
            <wp:positionV relativeFrom="paragraph">
              <wp:posOffset>6985</wp:posOffset>
            </wp:positionV>
            <wp:extent cx="2430145" cy="2545080"/>
            <wp:effectExtent l="0" t="0" r="8255" b="762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145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C14F54" w14:textId="67F87F5B" w:rsidR="004067D3" w:rsidRPr="008E0C19" w:rsidRDefault="004067D3" w:rsidP="004067D3">
      <w:pPr>
        <w:rPr>
          <w:rFonts w:ascii="Times New Roman" w:hAnsi="Times New Roman" w:cs="Times New Roman"/>
        </w:rPr>
      </w:pPr>
    </w:p>
    <w:p w14:paraId="04DBB9B4" w14:textId="07F4CDAE" w:rsidR="004067D3" w:rsidRPr="008E0C19" w:rsidRDefault="004067D3" w:rsidP="004067D3">
      <w:pPr>
        <w:rPr>
          <w:rFonts w:ascii="Times New Roman" w:hAnsi="Times New Roman" w:cs="Times New Roman"/>
        </w:rPr>
      </w:pPr>
    </w:p>
    <w:p w14:paraId="68DD2E7A" w14:textId="084CED25" w:rsidR="004067D3" w:rsidRPr="008E0C19" w:rsidRDefault="004067D3" w:rsidP="004067D3">
      <w:pPr>
        <w:rPr>
          <w:rFonts w:ascii="Times New Roman" w:hAnsi="Times New Roman" w:cs="Times New Roman"/>
        </w:rPr>
      </w:pPr>
    </w:p>
    <w:p w14:paraId="0A324A5C" w14:textId="465B5B73" w:rsidR="004067D3" w:rsidRPr="008E0C19" w:rsidRDefault="004067D3" w:rsidP="004067D3">
      <w:pPr>
        <w:rPr>
          <w:rFonts w:ascii="Times New Roman" w:hAnsi="Times New Roman" w:cs="Times New Roman"/>
        </w:rPr>
      </w:pPr>
    </w:p>
    <w:p w14:paraId="39D0352D" w14:textId="0394D67E" w:rsidR="004067D3" w:rsidRPr="008E0C19" w:rsidRDefault="004067D3" w:rsidP="004067D3">
      <w:pPr>
        <w:rPr>
          <w:rFonts w:ascii="Times New Roman" w:hAnsi="Times New Roman" w:cs="Times New Roman"/>
        </w:rPr>
      </w:pPr>
    </w:p>
    <w:p w14:paraId="7FF55CC3" w14:textId="02F49F80" w:rsidR="004067D3" w:rsidRPr="008E0C19" w:rsidRDefault="004067D3" w:rsidP="004067D3">
      <w:pPr>
        <w:rPr>
          <w:rFonts w:ascii="Times New Roman" w:hAnsi="Times New Roman" w:cs="Times New Roman"/>
        </w:rPr>
      </w:pPr>
    </w:p>
    <w:p w14:paraId="7D97B24F" w14:textId="3FA0857A" w:rsidR="004067D3" w:rsidRPr="008E0C19" w:rsidRDefault="004067D3" w:rsidP="004067D3">
      <w:pPr>
        <w:rPr>
          <w:rFonts w:ascii="Times New Roman" w:hAnsi="Times New Roman" w:cs="Times New Roman"/>
        </w:rPr>
      </w:pPr>
    </w:p>
    <w:p w14:paraId="0C2D5EC8" w14:textId="4CE2E009" w:rsidR="004067D3" w:rsidRPr="008E0C19" w:rsidRDefault="004067D3" w:rsidP="004067D3">
      <w:pPr>
        <w:rPr>
          <w:rFonts w:ascii="Times New Roman" w:hAnsi="Times New Roman" w:cs="Times New Roman"/>
        </w:rPr>
      </w:pPr>
    </w:p>
    <w:p w14:paraId="014FBACF" w14:textId="513BA817" w:rsidR="004067D3" w:rsidRPr="008E0C19" w:rsidRDefault="0072205F" w:rsidP="004067D3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72576" behindDoc="1" locked="0" layoutInCell="1" allowOverlap="1" wp14:anchorId="5CDD87BE" wp14:editId="1E63F4F9">
            <wp:simplePos x="0" y="0"/>
            <wp:positionH relativeFrom="margin">
              <wp:posOffset>-7620</wp:posOffset>
            </wp:positionH>
            <wp:positionV relativeFrom="paragraph">
              <wp:posOffset>-593431</wp:posOffset>
            </wp:positionV>
            <wp:extent cx="2438034" cy="2667000"/>
            <wp:effectExtent l="0" t="0" r="635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034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3600" behindDoc="1" locked="0" layoutInCell="1" allowOverlap="1" wp14:anchorId="765D1760" wp14:editId="5B5EC808">
            <wp:simplePos x="0" y="0"/>
            <wp:positionH relativeFrom="margin">
              <wp:posOffset>2529840</wp:posOffset>
            </wp:positionH>
            <wp:positionV relativeFrom="paragraph">
              <wp:posOffset>-603885</wp:posOffset>
            </wp:positionV>
            <wp:extent cx="2430174" cy="2667000"/>
            <wp:effectExtent l="0" t="0" r="8255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174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7FFDCF" w14:textId="4638A2E0" w:rsidR="004067D3" w:rsidRPr="008E0C19" w:rsidRDefault="004067D3" w:rsidP="004067D3">
      <w:pPr>
        <w:rPr>
          <w:rFonts w:ascii="Times New Roman" w:hAnsi="Times New Roman" w:cs="Times New Roman"/>
        </w:rPr>
      </w:pPr>
    </w:p>
    <w:p w14:paraId="05CD3974" w14:textId="2D21D4F5" w:rsidR="004067D3" w:rsidRPr="008E0C19" w:rsidRDefault="004067D3" w:rsidP="004067D3">
      <w:pPr>
        <w:rPr>
          <w:rFonts w:ascii="Times New Roman" w:hAnsi="Times New Roman" w:cs="Times New Roman"/>
        </w:rPr>
      </w:pPr>
    </w:p>
    <w:p w14:paraId="05F38F3A" w14:textId="6BCA5DD6" w:rsidR="004067D3" w:rsidRPr="008E0C19" w:rsidRDefault="004067D3" w:rsidP="004067D3">
      <w:pPr>
        <w:rPr>
          <w:rFonts w:ascii="Times New Roman" w:hAnsi="Times New Roman" w:cs="Times New Roman"/>
        </w:rPr>
      </w:pPr>
    </w:p>
    <w:p w14:paraId="4D7EDCAB" w14:textId="16E464C4" w:rsidR="004067D3" w:rsidRPr="008E0C19" w:rsidRDefault="004067D3" w:rsidP="004067D3">
      <w:pPr>
        <w:rPr>
          <w:rFonts w:ascii="Times New Roman" w:hAnsi="Times New Roman" w:cs="Times New Roman"/>
        </w:rPr>
      </w:pPr>
    </w:p>
    <w:p w14:paraId="52FA621B" w14:textId="6A929AC5" w:rsidR="004067D3" w:rsidRPr="008E0C19" w:rsidRDefault="004067D3" w:rsidP="004067D3">
      <w:pPr>
        <w:rPr>
          <w:rFonts w:ascii="Times New Roman" w:hAnsi="Times New Roman" w:cs="Times New Roman"/>
        </w:rPr>
      </w:pPr>
    </w:p>
    <w:p w14:paraId="1548662A" w14:textId="158410A2" w:rsidR="004067D3" w:rsidRPr="008E0C19" w:rsidRDefault="004067D3" w:rsidP="004067D3">
      <w:pPr>
        <w:rPr>
          <w:rFonts w:ascii="Times New Roman" w:hAnsi="Times New Roman" w:cs="Times New Roman"/>
        </w:rPr>
      </w:pPr>
    </w:p>
    <w:p w14:paraId="067ED33F" w14:textId="4A7ADACC" w:rsidR="004067D3" w:rsidRPr="008E0C19" w:rsidRDefault="004067D3" w:rsidP="004067D3">
      <w:pPr>
        <w:rPr>
          <w:rFonts w:ascii="Times New Roman" w:hAnsi="Times New Roman" w:cs="Times New Roman"/>
        </w:rPr>
      </w:pPr>
    </w:p>
    <w:p w14:paraId="6628A5D0" w14:textId="138A97C7" w:rsidR="004067D3" w:rsidRPr="008E0C19" w:rsidRDefault="00416ED0" w:rsidP="004067D3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4624" behindDoc="1" locked="0" layoutInCell="1" allowOverlap="1" wp14:anchorId="05B1540A" wp14:editId="231EC4B3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453005" cy="2667000"/>
            <wp:effectExtent l="0" t="0" r="4445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00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83662F" w14:textId="7DF40EA2" w:rsidR="004067D3" w:rsidRPr="008E0C19" w:rsidRDefault="004067D3" w:rsidP="004067D3">
      <w:pPr>
        <w:rPr>
          <w:rFonts w:ascii="Times New Roman" w:hAnsi="Times New Roman" w:cs="Times New Roman"/>
        </w:rPr>
      </w:pPr>
    </w:p>
    <w:p w14:paraId="16E25CD5" w14:textId="05101426" w:rsidR="004067D3" w:rsidRPr="008E0C19" w:rsidRDefault="004067D3" w:rsidP="004067D3">
      <w:pPr>
        <w:rPr>
          <w:rFonts w:ascii="Times New Roman" w:hAnsi="Times New Roman" w:cs="Times New Roman"/>
        </w:rPr>
      </w:pPr>
    </w:p>
    <w:p w14:paraId="54E1B531" w14:textId="71F10C43" w:rsidR="004067D3" w:rsidRPr="008E0C19" w:rsidRDefault="004067D3" w:rsidP="004067D3">
      <w:pPr>
        <w:rPr>
          <w:rFonts w:ascii="Times New Roman" w:hAnsi="Times New Roman" w:cs="Times New Roman"/>
        </w:rPr>
      </w:pPr>
    </w:p>
    <w:p w14:paraId="47706305" w14:textId="3D939A3F" w:rsidR="004067D3" w:rsidRPr="008E0C19" w:rsidRDefault="004067D3" w:rsidP="004067D3">
      <w:pPr>
        <w:rPr>
          <w:rFonts w:ascii="Times New Roman" w:hAnsi="Times New Roman" w:cs="Times New Roman"/>
        </w:rPr>
      </w:pPr>
    </w:p>
    <w:p w14:paraId="62913E26" w14:textId="790A1AC8" w:rsidR="004067D3" w:rsidRPr="008E0C19" w:rsidRDefault="004067D3" w:rsidP="004067D3">
      <w:pPr>
        <w:rPr>
          <w:rFonts w:ascii="Times New Roman" w:hAnsi="Times New Roman" w:cs="Times New Roman"/>
        </w:rPr>
      </w:pPr>
    </w:p>
    <w:p w14:paraId="13B268D7" w14:textId="3E6CAF16" w:rsidR="004067D3" w:rsidRPr="008E0C19" w:rsidRDefault="004067D3" w:rsidP="004067D3">
      <w:pPr>
        <w:rPr>
          <w:rFonts w:ascii="Times New Roman" w:hAnsi="Times New Roman" w:cs="Times New Roman"/>
        </w:rPr>
      </w:pPr>
    </w:p>
    <w:p w14:paraId="6A85B48F" w14:textId="266CBC6D" w:rsidR="004067D3" w:rsidRPr="008E0C19" w:rsidRDefault="004067D3" w:rsidP="004067D3">
      <w:pPr>
        <w:rPr>
          <w:rFonts w:ascii="Times New Roman" w:hAnsi="Times New Roman" w:cs="Times New Roman"/>
        </w:rPr>
      </w:pPr>
    </w:p>
    <w:p w14:paraId="34855958" w14:textId="7AC16433" w:rsidR="004067D3" w:rsidRPr="008E0C19" w:rsidRDefault="004067D3" w:rsidP="004067D3">
      <w:pPr>
        <w:rPr>
          <w:rFonts w:ascii="Times New Roman" w:hAnsi="Times New Roman" w:cs="Times New Roman"/>
        </w:rPr>
      </w:pPr>
    </w:p>
    <w:p w14:paraId="682DF38F" w14:textId="141F1BFD" w:rsidR="004067D3" w:rsidRPr="008E0C19" w:rsidRDefault="004067D3" w:rsidP="004067D3">
      <w:pPr>
        <w:tabs>
          <w:tab w:val="left" w:pos="1908"/>
        </w:tabs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</w:rPr>
        <w:tab/>
      </w:r>
    </w:p>
    <w:p w14:paraId="0881650C" w14:textId="670E304F" w:rsidR="004067D3" w:rsidRPr="008E0C19" w:rsidRDefault="004067D3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26603452" w14:textId="7ABE2152" w:rsidR="004067D3" w:rsidRPr="0072205F" w:rsidRDefault="00F02136" w:rsidP="004067D3">
      <w:pPr>
        <w:tabs>
          <w:tab w:val="left" w:pos="1908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I.</w:t>
      </w:r>
      <w:r w:rsidR="004067D3" w:rsidRPr="0072205F">
        <w:rPr>
          <w:rFonts w:ascii="Times New Roman" w:hAnsi="Times New Roman" w:cs="Times New Roman"/>
          <w:b/>
          <w:bCs/>
        </w:rPr>
        <w:t xml:space="preserve">III </w:t>
      </w:r>
      <w:proofErr w:type="spellStart"/>
      <w:r w:rsidR="004067D3" w:rsidRPr="0072205F">
        <w:rPr>
          <w:rFonts w:ascii="Times New Roman" w:hAnsi="Times New Roman" w:cs="Times New Roman"/>
          <w:b/>
          <w:bCs/>
        </w:rPr>
        <w:t>Foto</w:t>
      </w:r>
      <w:proofErr w:type="spellEnd"/>
      <w:r w:rsidR="004067D3" w:rsidRPr="0072205F">
        <w:rPr>
          <w:rFonts w:ascii="Times New Roman" w:hAnsi="Times New Roman" w:cs="Times New Roman"/>
          <w:b/>
          <w:bCs/>
        </w:rPr>
        <w:t xml:space="preserve"> – </w:t>
      </w:r>
      <w:proofErr w:type="spellStart"/>
      <w:r w:rsidR="004067D3" w:rsidRPr="0072205F">
        <w:rPr>
          <w:rFonts w:ascii="Times New Roman" w:hAnsi="Times New Roman" w:cs="Times New Roman"/>
          <w:b/>
          <w:bCs/>
        </w:rPr>
        <w:t>foto</w:t>
      </w:r>
      <w:proofErr w:type="spellEnd"/>
      <w:r w:rsidR="004067D3" w:rsidRPr="0072205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416ED0" w:rsidRPr="0072205F">
        <w:rPr>
          <w:rFonts w:ascii="Times New Roman" w:hAnsi="Times New Roman" w:cs="Times New Roman"/>
          <w:b/>
          <w:bCs/>
        </w:rPr>
        <w:t>pelanggan</w:t>
      </w:r>
      <w:proofErr w:type="spellEnd"/>
      <w:r w:rsidR="00416ED0" w:rsidRPr="0072205F">
        <w:rPr>
          <w:rFonts w:ascii="Times New Roman" w:hAnsi="Times New Roman" w:cs="Times New Roman"/>
          <w:b/>
          <w:bCs/>
        </w:rPr>
        <w:t xml:space="preserve"> PHK Express</w:t>
      </w:r>
    </w:p>
    <w:p w14:paraId="584DF2DA" w14:textId="30458E9A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1792" behindDoc="1" locked="0" layoutInCell="1" allowOverlap="1" wp14:anchorId="575E022B" wp14:editId="7812A551">
            <wp:simplePos x="0" y="0"/>
            <wp:positionH relativeFrom="margin">
              <wp:posOffset>3025140</wp:posOffset>
            </wp:positionH>
            <wp:positionV relativeFrom="paragraph">
              <wp:posOffset>95593</wp:posOffset>
            </wp:positionV>
            <wp:extent cx="2881329" cy="295656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329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2816" behindDoc="1" locked="0" layoutInCell="1" allowOverlap="1" wp14:anchorId="4C861040" wp14:editId="2BD52CA2">
            <wp:simplePos x="0" y="0"/>
            <wp:positionH relativeFrom="margin">
              <wp:posOffset>-45720</wp:posOffset>
            </wp:positionH>
            <wp:positionV relativeFrom="paragraph">
              <wp:posOffset>125730</wp:posOffset>
            </wp:positionV>
            <wp:extent cx="2926080" cy="2926080"/>
            <wp:effectExtent l="0" t="0" r="7620" b="762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88E707" w14:textId="35B335F6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3729E447" w14:textId="5D273D53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45688892" w14:textId="564C26B3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42757CD1" w14:textId="304224F6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7490AC55" w14:textId="6D303735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6DC2CFAE" w14:textId="65A647E9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37219FAB" w14:textId="1FF73DC9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6B0A199D" w14:textId="7D8594D1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08AB0EA4" w14:textId="255D4EAB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079FCC98" w14:textId="6D6C6C57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83840" behindDoc="1" locked="0" layoutInCell="1" allowOverlap="1" wp14:anchorId="4E2A3EEA" wp14:editId="56A3B842">
            <wp:simplePos x="0" y="0"/>
            <wp:positionH relativeFrom="margin">
              <wp:posOffset>-53339</wp:posOffset>
            </wp:positionH>
            <wp:positionV relativeFrom="paragraph">
              <wp:posOffset>309880</wp:posOffset>
            </wp:positionV>
            <wp:extent cx="2948940" cy="3126617"/>
            <wp:effectExtent l="0" t="0" r="381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838" cy="312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00D5F1" w14:textId="738529DB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6672" behindDoc="1" locked="0" layoutInCell="1" allowOverlap="1" wp14:anchorId="15C413A9" wp14:editId="5AD60C30">
            <wp:simplePos x="0" y="0"/>
            <wp:positionH relativeFrom="margin">
              <wp:posOffset>3048000</wp:posOffset>
            </wp:positionH>
            <wp:positionV relativeFrom="paragraph">
              <wp:posOffset>24130</wp:posOffset>
            </wp:positionV>
            <wp:extent cx="2895600" cy="3147060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F334EF" w14:textId="3286C168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338E7052" w14:textId="589C2071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5F35B93B" w14:textId="7669A100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1FA53334" w14:textId="7659E79D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59AAECAA" w14:textId="677BE46D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5330397F" w14:textId="7012099B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2324863C" w14:textId="4A28F513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374C1EE4" w14:textId="11C47F5C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7191D843" w14:textId="4B184CFA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59D50FD5" w14:textId="41766755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28FA9698" w14:textId="682EC700" w:rsidR="00416ED0" w:rsidRPr="008E0C19" w:rsidRDefault="0072205F" w:rsidP="004067D3">
      <w:pPr>
        <w:tabs>
          <w:tab w:val="left" w:pos="1908"/>
        </w:tabs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9744" behindDoc="1" locked="0" layoutInCell="1" allowOverlap="1" wp14:anchorId="24FDCD8C" wp14:editId="43DD9E9C">
            <wp:simplePos x="0" y="0"/>
            <wp:positionH relativeFrom="margin">
              <wp:posOffset>3040380</wp:posOffset>
            </wp:positionH>
            <wp:positionV relativeFrom="paragraph">
              <wp:posOffset>243840</wp:posOffset>
            </wp:positionV>
            <wp:extent cx="2956560" cy="3459480"/>
            <wp:effectExtent l="0" t="0" r="0" b="762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7696" behindDoc="1" locked="0" layoutInCell="1" allowOverlap="1" wp14:anchorId="1E32F3A4" wp14:editId="38DDA423">
            <wp:simplePos x="0" y="0"/>
            <wp:positionH relativeFrom="margin">
              <wp:posOffset>-45720</wp:posOffset>
            </wp:positionH>
            <wp:positionV relativeFrom="paragraph">
              <wp:posOffset>217170</wp:posOffset>
            </wp:positionV>
            <wp:extent cx="2964180" cy="3467100"/>
            <wp:effectExtent l="0" t="0" r="762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B889EB" w14:textId="0AAB497C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51FC3A8B" w14:textId="5C581BBC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50FD00D0" w14:textId="731E2255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61BF5AA0" w14:textId="7B99835E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1A07213B" w14:textId="0FCA4F21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7A6E5988" w14:textId="0B4ED279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69C9D301" w14:textId="5F4EDDB1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5BE2B25A" w14:textId="17C9F72D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2F06409D" w14:textId="091AA079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23246D36" w14:textId="06671F6D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56DE3DDF" w14:textId="1F5121AF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26D130E2" w14:textId="5C7318B8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20C94ADA" w14:textId="5840C07E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48707F11" w14:textId="3966623A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68BAA64B" w14:textId="2F201707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6C11D816" w14:textId="15E290D9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07C89AAD" w14:textId="0EB012AD" w:rsidR="00416ED0" w:rsidRPr="008E0C19" w:rsidRDefault="00416ED0" w:rsidP="004067D3">
      <w:pPr>
        <w:tabs>
          <w:tab w:val="left" w:pos="1908"/>
        </w:tabs>
        <w:rPr>
          <w:rFonts w:ascii="Times New Roman" w:hAnsi="Times New Roman" w:cs="Times New Roman"/>
        </w:rPr>
      </w:pPr>
    </w:p>
    <w:p w14:paraId="508466C8" w14:textId="20EDCDBB" w:rsidR="00416ED0" w:rsidRPr="008E0C19" w:rsidRDefault="0072205F" w:rsidP="004067D3">
      <w:pPr>
        <w:tabs>
          <w:tab w:val="left" w:pos="1908"/>
        </w:tabs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5EF91C6B" wp14:editId="6A98C2DF">
            <wp:simplePos x="0" y="0"/>
            <wp:positionH relativeFrom="margin">
              <wp:posOffset>2987040</wp:posOffset>
            </wp:positionH>
            <wp:positionV relativeFrom="paragraph">
              <wp:posOffset>-685165</wp:posOffset>
            </wp:positionV>
            <wp:extent cx="3032760" cy="2994660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0768" behindDoc="1" locked="0" layoutInCell="1" allowOverlap="1" wp14:anchorId="37C33892" wp14:editId="2C0ABC1F">
            <wp:simplePos x="0" y="0"/>
            <wp:positionH relativeFrom="margin">
              <wp:posOffset>-266700</wp:posOffset>
            </wp:positionH>
            <wp:positionV relativeFrom="paragraph">
              <wp:posOffset>-697230</wp:posOffset>
            </wp:positionV>
            <wp:extent cx="3017520" cy="3017520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8F09F3" w14:textId="4543A551" w:rsidR="00906F72" w:rsidRPr="008E0C19" w:rsidRDefault="00906F72" w:rsidP="00906F72">
      <w:pPr>
        <w:rPr>
          <w:rFonts w:ascii="Times New Roman" w:hAnsi="Times New Roman" w:cs="Times New Roman"/>
        </w:rPr>
      </w:pPr>
    </w:p>
    <w:p w14:paraId="4F29E02D" w14:textId="148A10B1" w:rsidR="00906F72" w:rsidRPr="008E0C19" w:rsidRDefault="00906F72" w:rsidP="00906F72">
      <w:pPr>
        <w:rPr>
          <w:rFonts w:ascii="Times New Roman" w:hAnsi="Times New Roman" w:cs="Times New Roman"/>
        </w:rPr>
      </w:pPr>
    </w:p>
    <w:p w14:paraId="0FAF10D3" w14:textId="4A251CCF" w:rsidR="00906F72" w:rsidRPr="008E0C19" w:rsidRDefault="00906F72" w:rsidP="00906F72">
      <w:pPr>
        <w:rPr>
          <w:rFonts w:ascii="Times New Roman" w:hAnsi="Times New Roman" w:cs="Times New Roman"/>
        </w:rPr>
      </w:pPr>
    </w:p>
    <w:p w14:paraId="0CCF06D9" w14:textId="7D46578B" w:rsidR="00906F72" w:rsidRPr="008E0C19" w:rsidRDefault="00906F72" w:rsidP="00906F72">
      <w:pPr>
        <w:rPr>
          <w:rFonts w:ascii="Times New Roman" w:hAnsi="Times New Roman" w:cs="Times New Roman"/>
        </w:rPr>
      </w:pPr>
    </w:p>
    <w:p w14:paraId="0E996FDA" w14:textId="2F64B784" w:rsidR="00906F72" w:rsidRPr="008E0C19" w:rsidRDefault="00906F72" w:rsidP="00906F72">
      <w:pPr>
        <w:rPr>
          <w:rFonts w:ascii="Times New Roman" w:hAnsi="Times New Roman" w:cs="Times New Roman"/>
        </w:rPr>
      </w:pPr>
    </w:p>
    <w:p w14:paraId="45E11B12" w14:textId="67D84C64" w:rsidR="00906F72" w:rsidRPr="008E0C19" w:rsidRDefault="00906F72" w:rsidP="00906F72">
      <w:pPr>
        <w:rPr>
          <w:rFonts w:ascii="Times New Roman" w:hAnsi="Times New Roman" w:cs="Times New Roman"/>
        </w:rPr>
      </w:pPr>
    </w:p>
    <w:p w14:paraId="6FF783C6" w14:textId="05872EE8" w:rsidR="00906F72" w:rsidRPr="008E0C19" w:rsidRDefault="00906F72" w:rsidP="00906F72">
      <w:pPr>
        <w:rPr>
          <w:rFonts w:ascii="Times New Roman" w:hAnsi="Times New Roman" w:cs="Times New Roman"/>
        </w:rPr>
      </w:pPr>
    </w:p>
    <w:p w14:paraId="2E1F2405" w14:textId="13823CA0" w:rsidR="00906F72" w:rsidRPr="008E0C19" w:rsidRDefault="0072205F" w:rsidP="00906F72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96128" behindDoc="0" locked="0" layoutInCell="1" allowOverlap="1" wp14:anchorId="13D3BCCA" wp14:editId="065C8DAF">
            <wp:simplePos x="0" y="0"/>
            <wp:positionH relativeFrom="margin">
              <wp:posOffset>-320040</wp:posOffset>
            </wp:positionH>
            <wp:positionV relativeFrom="margin">
              <wp:align>center</wp:align>
            </wp:positionV>
            <wp:extent cx="3147060" cy="3147060"/>
            <wp:effectExtent l="0" t="0" r="0" b="0"/>
            <wp:wrapSquare wrapText="bothSides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13EE68" w14:textId="24B2E1F2" w:rsidR="00906F72" w:rsidRPr="008E0C19" w:rsidRDefault="0072205F" w:rsidP="00906F72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8720" behindDoc="1" locked="0" layoutInCell="1" allowOverlap="1" wp14:anchorId="23B9ABBA" wp14:editId="44D56D83">
            <wp:simplePos x="0" y="0"/>
            <wp:positionH relativeFrom="margin">
              <wp:posOffset>3017520</wp:posOffset>
            </wp:positionH>
            <wp:positionV relativeFrom="paragraph">
              <wp:posOffset>66040</wp:posOffset>
            </wp:positionV>
            <wp:extent cx="3078480" cy="3147060"/>
            <wp:effectExtent l="0" t="0" r="762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C73A0F" w14:textId="7B631F40" w:rsidR="00906F72" w:rsidRPr="008E0C19" w:rsidRDefault="00906F72" w:rsidP="00906F72">
      <w:pPr>
        <w:rPr>
          <w:rFonts w:ascii="Times New Roman" w:hAnsi="Times New Roman" w:cs="Times New Roman"/>
        </w:rPr>
      </w:pPr>
    </w:p>
    <w:p w14:paraId="50DF4634" w14:textId="2A9D517C" w:rsidR="00906F72" w:rsidRPr="008E0C19" w:rsidRDefault="00906F72" w:rsidP="00906F72">
      <w:pPr>
        <w:rPr>
          <w:rFonts w:ascii="Times New Roman" w:hAnsi="Times New Roman" w:cs="Times New Roman"/>
        </w:rPr>
      </w:pPr>
    </w:p>
    <w:p w14:paraId="149183DD" w14:textId="29D493FF" w:rsidR="00906F72" w:rsidRPr="008E0C19" w:rsidRDefault="00906F72" w:rsidP="00906F72">
      <w:pPr>
        <w:rPr>
          <w:rFonts w:ascii="Times New Roman" w:hAnsi="Times New Roman" w:cs="Times New Roman"/>
        </w:rPr>
      </w:pPr>
    </w:p>
    <w:p w14:paraId="1A69BFE4" w14:textId="55B839FE" w:rsidR="00906F72" w:rsidRPr="008E0C19" w:rsidRDefault="00906F72" w:rsidP="00906F72">
      <w:pPr>
        <w:rPr>
          <w:rFonts w:ascii="Times New Roman" w:hAnsi="Times New Roman" w:cs="Times New Roman"/>
        </w:rPr>
      </w:pPr>
    </w:p>
    <w:p w14:paraId="4319BC9B" w14:textId="1600D37C" w:rsidR="00906F72" w:rsidRPr="008E0C19" w:rsidRDefault="00906F72" w:rsidP="00906F72">
      <w:pPr>
        <w:rPr>
          <w:rFonts w:ascii="Times New Roman" w:hAnsi="Times New Roman" w:cs="Times New Roman"/>
        </w:rPr>
      </w:pPr>
    </w:p>
    <w:p w14:paraId="4787C80F" w14:textId="3F12C988" w:rsidR="00906F72" w:rsidRPr="008E0C19" w:rsidRDefault="00906F72" w:rsidP="00906F72">
      <w:pPr>
        <w:ind w:firstLine="720"/>
        <w:rPr>
          <w:rFonts w:ascii="Times New Roman" w:hAnsi="Times New Roman" w:cs="Times New Roman"/>
        </w:rPr>
      </w:pPr>
    </w:p>
    <w:p w14:paraId="4ECA3754" w14:textId="4B88DE79" w:rsidR="00906F72" w:rsidRPr="008E0C19" w:rsidRDefault="00906F72" w:rsidP="00906F72">
      <w:pPr>
        <w:ind w:firstLine="720"/>
        <w:rPr>
          <w:rFonts w:ascii="Times New Roman" w:hAnsi="Times New Roman" w:cs="Times New Roman"/>
        </w:rPr>
      </w:pPr>
    </w:p>
    <w:p w14:paraId="6B554859" w14:textId="603E3E6E" w:rsidR="00906F72" w:rsidRPr="008E0C19" w:rsidRDefault="00906F72" w:rsidP="00906F72">
      <w:pPr>
        <w:ind w:firstLine="720"/>
        <w:rPr>
          <w:rFonts w:ascii="Times New Roman" w:hAnsi="Times New Roman" w:cs="Times New Roman"/>
        </w:rPr>
      </w:pPr>
    </w:p>
    <w:p w14:paraId="4DE7FE4C" w14:textId="4328E803" w:rsidR="00906F72" w:rsidRPr="008E0C19" w:rsidRDefault="00906F72" w:rsidP="00906F72">
      <w:pPr>
        <w:ind w:firstLine="720"/>
        <w:rPr>
          <w:rFonts w:ascii="Times New Roman" w:hAnsi="Times New Roman" w:cs="Times New Roman"/>
        </w:rPr>
      </w:pPr>
    </w:p>
    <w:p w14:paraId="7E2295E8" w14:textId="5A355D43" w:rsidR="00906F72" w:rsidRPr="008E0C19" w:rsidRDefault="00F469AC" w:rsidP="00906F72">
      <w:pPr>
        <w:ind w:firstLine="720"/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6912" behindDoc="1" locked="0" layoutInCell="1" allowOverlap="1" wp14:anchorId="3A2A632B" wp14:editId="5AB5C89E">
            <wp:simplePos x="0" y="0"/>
            <wp:positionH relativeFrom="margin">
              <wp:posOffset>-228600</wp:posOffset>
            </wp:positionH>
            <wp:positionV relativeFrom="paragraph">
              <wp:posOffset>5364480</wp:posOffset>
            </wp:positionV>
            <wp:extent cx="2880360" cy="288036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5888" behindDoc="1" locked="0" layoutInCell="1" allowOverlap="1" wp14:anchorId="6C3EA41A" wp14:editId="2AC7FD25">
            <wp:simplePos x="0" y="0"/>
            <wp:positionH relativeFrom="margin">
              <wp:posOffset>3074670</wp:posOffset>
            </wp:positionH>
            <wp:positionV relativeFrom="paragraph">
              <wp:posOffset>5440680</wp:posOffset>
            </wp:positionV>
            <wp:extent cx="2872740" cy="2872740"/>
            <wp:effectExtent l="0" t="0" r="3810" b="381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287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9F074D" w14:textId="4E8B3CE5" w:rsidR="00F469AC" w:rsidRPr="008E0C19" w:rsidRDefault="00F469AC" w:rsidP="00F469AC">
      <w:pPr>
        <w:rPr>
          <w:rFonts w:ascii="Times New Roman" w:hAnsi="Times New Roman" w:cs="Times New Roman"/>
        </w:rPr>
      </w:pPr>
    </w:p>
    <w:p w14:paraId="6046F65E" w14:textId="4C47C083" w:rsidR="00F469AC" w:rsidRPr="008E0C19" w:rsidRDefault="0072205F" w:rsidP="00F469AC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7936" behindDoc="1" locked="0" layoutInCell="1" allowOverlap="1" wp14:anchorId="072B4DDA" wp14:editId="1239731B">
            <wp:simplePos x="0" y="0"/>
            <wp:positionH relativeFrom="margin">
              <wp:posOffset>3017520</wp:posOffset>
            </wp:positionH>
            <wp:positionV relativeFrom="paragraph">
              <wp:posOffset>90170</wp:posOffset>
            </wp:positionV>
            <wp:extent cx="3002280" cy="2971800"/>
            <wp:effectExtent l="0" t="0" r="762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4864" behindDoc="1" locked="0" layoutInCell="1" allowOverlap="1" wp14:anchorId="45BC84C7" wp14:editId="48E04B45">
            <wp:simplePos x="0" y="0"/>
            <wp:positionH relativeFrom="margin">
              <wp:posOffset>-99060</wp:posOffset>
            </wp:positionH>
            <wp:positionV relativeFrom="paragraph">
              <wp:posOffset>104140</wp:posOffset>
            </wp:positionV>
            <wp:extent cx="2872740" cy="3070860"/>
            <wp:effectExtent l="0" t="0" r="381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D2FD2C" w14:textId="414423CD" w:rsidR="00F469AC" w:rsidRPr="008E0C19" w:rsidRDefault="00F469AC" w:rsidP="00F469AC">
      <w:pPr>
        <w:rPr>
          <w:rFonts w:ascii="Times New Roman" w:hAnsi="Times New Roman" w:cs="Times New Roman"/>
        </w:rPr>
      </w:pPr>
    </w:p>
    <w:p w14:paraId="4E961E64" w14:textId="7018CAC7" w:rsidR="00F469AC" w:rsidRPr="008E0C19" w:rsidRDefault="00F469AC" w:rsidP="00F469AC">
      <w:pPr>
        <w:rPr>
          <w:rFonts w:ascii="Times New Roman" w:hAnsi="Times New Roman" w:cs="Times New Roman"/>
        </w:rPr>
      </w:pPr>
    </w:p>
    <w:p w14:paraId="02281614" w14:textId="1BA44D16" w:rsidR="00F469AC" w:rsidRPr="008E0C19" w:rsidRDefault="00F469AC" w:rsidP="00F469AC">
      <w:pPr>
        <w:rPr>
          <w:rFonts w:ascii="Times New Roman" w:hAnsi="Times New Roman" w:cs="Times New Roman"/>
        </w:rPr>
      </w:pPr>
    </w:p>
    <w:p w14:paraId="783F77D9" w14:textId="6F2CD8BE" w:rsidR="00F469AC" w:rsidRPr="008E0C19" w:rsidRDefault="00F469AC" w:rsidP="00F469AC">
      <w:pPr>
        <w:rPr>
          <w:rFonts w:ascii="Times New Roman" w:hAnsi="Times New Roman" w:cs="Times New Roman"/>
        </w:rPr>
      </w:pPr>
    </w:p>
    <w:p w14:paraId="4B4F7C38" w14:textId="07B4FA25" w:rsidR="00F469AC" w:rsidRPr="008E0C19" w:rsidRDefault="00F469AC" w:rsidP="00F469AC">
      <w:pPr>
        <w:rPr>
          <w:rFonts w:ascii="Times New Roman" w:hAnsi="Times New Roman" w:cs="Times New Roman"/>
        </w:rPr>
      </w:pPr>
    </w:p>
    <w:p w14:paraId="6CF0DEDF" w14:textId="5D4250FB" w:rsidR="00F469AC" w:rsidRPr="008E0C19" w:rsidRDefault="00F469AC" w:rsidP="00F469AC">
      <w:pPr>
        <w:rPr>
          <w:rFonts w:ascii="Times New Roman" w:hAnsi="Times New Roman" w:cs="Times New Roman"/>
        </w:rPr>
      </w:pPr>
    </w:p>
    <w:p w14:paraId="5E651650" w14:textId="52FF46E3" w:rsidR="00F469AC" w:rsidRPr="008E0C19" w:rsidRDefault="00F469AC" w:rsidP="00F469AC">
      <w:pPr>
        <w:rPr>
          <w:rFonts w:ascii="Times New Roman" w:hAnsi="Times New Roman" w:cs="Times New Roman"/>
        </w:rPr>
      </w:pPr>
    </w:p>
    <w:p w14:paraId="4FC2C37B" w14:textId="3B4E777E" w:rsidR="00F469AC" w:rsidRPr="008E0C19" w:rsidRDefault="00F469AC" w:rsidP="00F469AC">
      <w:pPr>
        <w:rPr>
          <w:rFonts w:ascii="Times New Roman" w:hAnsi="Times New Roman" w:cs="Times New Roman"/>
        </w:rPr>
      </w:pPr>
    </w:p>
    <w:p w14:paraId="0138678C" w14:textId="053007EC" w:rsidR="00F469AC" w:rsidRPr="008E0C19" w:rsidRDefault="0072205F" w:rsidP="00F469AC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1" wp14:anchorId="67800E31" wp14:editId="0776FBA9">
            <wp:simplePos x="0" y="0"/>
            <wp:positionH relativeFrom="margin">
              <wp:posOffset>3147060</wp:posOffset>
            </wp:positionH>
            <wp:positionV relativeFrom="margin">
              <wp:posOffset>2628900</wp:posOffset>
            </wp:positionV>
            <wp:extent cx="2857500" cy="2857500"/>
            <wp:effectExtent l="0" t="0" r="0" b="0"/>
            <wp:wrapSquare wrapText="bothSides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91008" behindDoc="0" locked="0" layoutInCell="1" allowOverlap="1" wp14:anchorId="355BAD1F" wp14:editId="2925A3C5">
            <wp:simplePos x="0" y="0"/>
            <wp:positionH relativeFrom="margin">
              <wp:posOffset>-99060</wp:posOffset>
            </wp:positionH>
            <wp:positionV relativeFrom="page">
              <wp:posOffset>3459480</wp:posOffset>
            </wp:positionV>
            <wp:extent cx="2966085" cy="3025140"/>
            <wp:effectExtent l="0" t="0" r="5715" b="3810"/>
            <wp:wrapSquare wrapText="bothSides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85" cy="302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9984" behindDoc="0" locked="0" layoutInCell="1" allowOverlap="1" wp14:anchorId="79726A0F" wp14:editId="162E450A">
            <wp:simplePos x="0" y="0"/>
            <wp:positionH relativeFrom="margin">
              <wp:posOffset>3131820</wp:posOffset>
            </wp:positionH>
            <wp:positionV relativeFrom="margin">
              <wp:posOffset>-655320</wp:posOffset>
            </wp:positionV>
            <wp:extent cx="2987040" cy="2987040"/>
            <wp:effectExtent l="0" t="0" r="3810" b="3810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0C1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8960" behindDoc="0" locked="0" layoutInCell="1" allowOverlap="1" wp14:anchorId="749B0096" wp14:editId="7B4DDBE1">
            <wp:simplePos x="0" y="0"/>
            <wp:positionH relativeFrom="margin">
              <wp:posOffset>-129540</wp:posOffset>
            </wp:positionH>
            <wp:positionV relativeFrom="margin">
              <wp:posOffset>-701040</wp:posOffset>
            </wp:positionV>
            <wp:extent cx="2865120" cy="3060065"/>
            <wp:effectExtent l="0" t="0" r="0" b="6985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6EC0E" w14:textId="1EAC8A88" w:rsidR="00F469AC" w:rsidRPr="008E0C19" w:rsidRDefault="0072205F" w:rsidP="00F469AC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93056" behindDoc="0" locked="0" layoutInCell="1" allowOverlap="1" wp14:anchorId="30166DD3" wp14:editId="2852589A">
            <wp:simplePos x="0" y="0"/>
            <wp:positionH relativeFrom="margin">
              <wp:posOffset>-99060</wp:posOffset>
            </wp:positionH>
            <wp:positionV relativeFrom="margin">
              <wp:posOffset>5699760</wp:posOffset>
            </wp:positionV>
            <wp:extent cx="2994660" cy="2994660"/>
            <wp:effectExtent l="0" t="0" r="0" b="0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60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5104" behindDoc="0" locked="0" layoutInCell="1" allowOverlap="1" wp14:anchorId="36AD6623" wp14:editId="7B444CFC">
            <wp:simplePos x="0" y="0"/>
            <wp:positionH relativeFrom="margin">
              <wp:posOffset>3177540</wp:posOffset>
            </wp:positionH>
            <wp:positionV relativeFrom="margin">
              <wp:posOffset>5775960</wp:posOffset>
            </wp:positionV>
            <wp:extent cx="2857500" cy="2857500"/>
            <wp:effectExtent l="0" t="0" r="0" b="0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6FE0D6" w14:textId="653A298A" w:rsidR="00F469AC" w:rsidRPr="008E0C19" w:rsidRDefault="0072205F" w:rsidP="00F469AC">
      <w:pPr>
        <w:rPr>
          <w:rFonts w:ascii="Times New Roman" w:hAnsi="Times New Roman" w:cs="Times New Roman"/>
        </w:rPr>
      </w:pPr>
      <w:r w:rsidRPr="008E0C19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92032" behindDoc="0" locked="0" layoutInCell="1" allowOverlap="1" wp14:anchorId="5BF11505" wp14:editId="59DBD7CD">
            <wp:simplePos x="0" y="0"/>
            <wp:positionH relativeFrom="margin">
              <wp:posOffset>-121920</wp:posOffset>
            </wp:positionH>
            <wp:positionV relativeFrom="page">
              <wp:posOffset>403860</wp:posOffset>
            </wp:positionV>
            <wp:extent cx="3253740" cy="3253740"/>
            <wp:effectExtent l="0" t="0" r="3810" b="3810"/>
            <wp:wrapSquare wrapText="bothSides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AAD18C" w14:textId="1C8D460E" w:rsidR="00F469AC" w:rsidRPr="008E0C19" w:rsidRDefault="00F469AC" w:rsidP="00F469AC">
      <w:pPr>
        <w:rPr>
          <w:rFonts w:ascii="Times New Roman" w:hAnsi="Times New Roman" w:cs="Times New Roman"/>
        </w:rPr>
      </w:pPr>
    </w:p>
    <w:p w14:paraId="393AB75B" w14:textId="786DB38A" w:rsidR="00F469AC" w:rsidRPr="008E0C19" w:rsidRDefault="00F469AC" w:rsidP="00F469AC">
      <w:pPr>
        <w:rPr>
          <w:rFonts w:ascii="Times New Roman" w:hAnsi="Times New Roman" w:cs="Times New Roman"/>
        </w:rPr>
      </w:pPr>
    </w:p>
    <w:p w14:paraId="2FEFEC52" w14:textId="265E3BA4" w:rsidR="00F469AC" w:rsidRPr="008E0C19" w:rsidRDefault="00F469AC" w:rsidP="00F469AC">
      <w:pPr>
        <w:rPr>
          <w:rFonts w:ascii="Times New Roman" w:hAnsi="Times New Roman" w:cs="Times New Roman"/>
        </w:rPr>
      </w:pPr>
    </w:p>
    <w:p w14:paraId="21FEC791" w14:textId="6D1A70C7" w:rsidR="0072205F" w:rsidRPr="008E0C19" w:rsidRDefault="0072205F" w:rsidP="00F469AC">
      <w:pPr>
        <w:jc w:val="right"/>
        <w:rPr>
          <w:rFonts w:ascii="Times New Roman" w:hAnsi="Times New Roman" w:cs="Times New Roman"/>
        </w:rPr>
      </w:pPr>
    </w:p>
    <w:p w14:paraId="7135403E" w14:textId="498FF9CD" w:rsidR="00B70255" w:rsidRPr="008E0C19" w:rsidRDefault="00B70255" w:rsidP="00F469AC">
      <w:pPr>
        <w:jc w:val="right"/>
        <w:rPr>
          <w:rFonts w:ascii="Times New Roman" w:hAnsi="Times New Roman" w:cs="Times New Roman"/>
        </w:rPr>
      </w:pPr>
    </w:p>
    <w:p w14:paraId="349A6FE7" w14:textId="1E24E93C" w:rsidR="00B70255" w:rsidRPr="008E0C19" w:rsidRDefault="00B70255" w:rsidP="00F469AC">
      <w:pPr>
        <w:jc w:val="right"/>
        <w:rPr>
          <w:rFonts w:ascii="Times New Roman" w:hAnsi="Times New Roman" w:cs="Times New Roman"/>
        </w:rPr>
      </w:pPr>
    </w:p>
    <w:p w14:paraId="261E8A7E" w14:textId="2328C4B3" w:rsidR="00B70255" w:rsidRPr="008E0C19" w:rsidRDefault="00B70255" w:rsidP="00F469AC">
      <w:pPr>
        <w:jc w:val="right"/>
        <w:rPr>
          <w:rFonts w:ascii="Times New Roman" w:hAnsi="Times New Roman" w:cs="Times New Roman"/>
        </w:rPr>
      </w:pPr>
    </w:p>
    <w:p w14:paraId="1689B86A" w14:textId="6701015C" w:rsidR="00B70255" w:rsidRDefault="00B70255" w:rsidP="00F469AC">
      <w:pPr>
        <w:jc w:val="right"/>
        <w:rPr>
          <w:rFonts w:ascii="Times New Roman" w:hAnsi="Times New Roman" w:cs="Times New Roman"/>
        </w:rPr>
      </w:pPr>
    </w:p>
    <w:p w14:paraId="2C9E15B1" w14:textId="78FE15ED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469C2646" w14:textId="6F752AF6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7CFE0FE8" w14:textId="39B530E4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77216D2C" w14:textId="586622B9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614F0938" w14:textId="30218668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112E0E30" w14:textId="2EE30913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56DFFC3C" w14:textId="69DC7DEF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4AD8287E" w14:textId="61964E7A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5E4D7CF4" w14:textId="5DBF864A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178FA312" w14:textId="7C6FA960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62C1BEC9" w14:textId="3DC1090D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3184FE02" w14:textId="561154BD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71ECB178" w14:textId="20614E7E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500D0207" w14:textId="1E13A09C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720540E2" w14:textId="4E97117E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1486DE20" w14:textId="150432D1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5D1E3073" w14:textId="6A359247" w:rsidR="00F02136" w:rsidRDefault="00F02136" w:rsidP="00F469AC">
      <w:pPr>
        <w:jc w:val="right"/>
        <w:rPr>
          <w:rFonts w:ascii="Times New Roman" w:hAnsi="Times New Roman" w:cs="Times New Roman"/>
        </w:rPr>
      </w:pPr>
    </w:p>
    <w:p w14:paraId="703739F3" w14:textId="77777777" w:rsidR="00F02136" w:rsidRPr="008E0C19" w:rsidRDefault="00F02136" w:rsidP="00F469AC">
      <w:pPr>
        <w:jc w:val="right"/>
        <w:rPr>
          <w:rFonts w:ascii="Times New Roman" w:hAnsi="Times New Roman" w:cs="Times New Roman"/>
        </w:rPr>
      </w:pPr>
    </w:p>
    <w:p w14:paraId="62787B34" w14:textId="0326B1DB" w:rsidR="004E74CD" w:rsidRPr="008E0C19" w:rsidRDefault="004E74CD" w:rsidP="00F469AC">
      <w:pPr>
        <w:jc w:val="right"/>
        <w:rPr>
          <w:rFonts w:ascii="Times New Roman" w:hAnsi="Times New Roman" w:cs="Times New Roman"/>
        </w:rPr>
      </w:pPr>
    </w:p>
    <w:p w14:paraId="0EA68DB9" w14:textId="7F3BDB92" w:rsidR="004E74CD" w:rsidRPr="008E0C19" w:rsidRDefault="004E74CD" w:rsidP="00F469AC">
      <w:pPr>
        <w:jc w:val="right"/>
        <w:rPr>
          <w:rFonts w:ascii="Times New Roman" w:hAnsi="Times New Roman" w:cs="Times New Roman"/>
        </w:rPr>
      </w:pPr>
    </w:p>
    <w:p w14:paraId="24EF62E6" w14:textId="4CCFEF8E" w:rsidR="004E74CD" w:rsidRDefault="004E74CD" w:rsidP="0072205F">
      <w:pPr>
        <w:tabs>
          <w:tab w:val="left" w:pos="300"/>
        </w:tabs>
        <w:rPr>
          <w:rFonts w:ascii="Times New Roman" w:hAnsi="Times New Roman" w:cs="Times New Roman"/>
        </w:rPr>
      </w:pPr>
    </w:p>
    <w:p w14:paraId="56C6B5DC" w14:textId="4ADDAEEA" w:rsidR="0072205F" w:rsidRPr="00F02136" w:rsidRDefault="0072205F" w:rsidP="0072205F">
      <w:pPr>
        <w:tabs>
          <w:tab w:val="left" w:pos="300"/>
        </w:tabs>
        <w:rPr>
          <w:rFonts w:ascii="Times New Roman" w:hAnsi="Times New Roman" w:cs="Times New Roman"/>
          <w:b/>
          <w:bCs/>
        </w:rPr>
      </w:pPr>
      <w:r w:rsidRPr="00F02136">
        <w:rPr>
          <w:rFonts w:ascii="Times New Roman" w:hAnsi="Times New Roman" w:cs="Times New Roman"/>
          <w:b/>
          <w:bCs/>
        </w:rPr>
        <w:lastRenderedPageBreak/>
        <w:t>II.IV BUKTI HALAMAN INSTAGRAM PHK EXPRESS</w:t>
      </w:r>
    </w:p>
    <w:p w14:paraId="52B29642" w14:textId="2C365DDF" w:rsidR="00F02136" w:rsidRPr="008E0C19" w:rsidRDefault="00F02136" w:rsidP="0072205F">
      <w:pPr>
        <w:tabs>
          <w:tab w:val="left" w:pos="300"/>
        </w:tabs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97152" behindDoc="1" locked="0" layoutInCell="1" allowOverlap="1" wp14:anchorId="05F8AE92" wp14:editId="29CC96D6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3857930" cy="8145780"/>
            <wp:effectExtent l="0" t="0" r="9525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930" cy="814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3E97C2" w14:textId="68309E50" w:rsidR="004E74CD" w:rsidRPr="008E0C19" w:rsidRDefault="004E74CD" w:rsidP="00F469AC">
      <w:pPr>
        <w:jc w:val="right"/>
        <w:rPr>
          <w:rFonts w:ascii="Times New Roman" w:hAnsi="Times New Roman" w:cs="Times New Roman"/>
        </w:rPr>
      </w:pPr>
    </w:p>
    <w:p w14:paraId="6FAA15AD" w14:textId="6C94B855" w:rsidR="004E74CD" w:rsidRPr="008E0C19" w:rsidRDefault="004E74CD" w:rsidP="00F469AC">
      <w:pPr>
        <w:jc w:val="right"/>
        <w:rPr>
          <w:rFonts w:ascii="Times New Roman" w:hAnsi="Times New Roman" w:cs="Times New Roman"/>
        </w:rPr>
      </w:pPr>
    </w:p>
    <w:p w14:paraId="27022AC4" w14:textId="08942F98" w:rsidR="004E74CD" w:rsidRPr="008E0C19" w:rsidRDefault="004E74CD" w:rsidP="00F469AC">
      <w:pPr>
        <w:jc w:val="right"/>
        <w:rPr>
          <w:rFonts w:ascii="Times New Roman" w:hAnsi="Times New Roman" w:cs="Times New Roman"/>
        </w:rPr>
      </w:pPr>
    </w:p>
    <w:p w14:paraId="4BE0FA11" w14:textId="2AA82EC7" w:rsidR="004E74CD" w:rsidRPr="008E0C19" w:rsidRDefault="004E74CD" w:rsidP="00F469AC">
      <w:pPr>
        <w:jc w:val="right"/>
        <w:rPr>
          <w:rFonts w:ascii="Times New Roman" w:hAnsi="Times New Roman" w:cs="Times New Roman"/>
        </w:rPr>
      </w:pPr>
    </w:p>
    <w:p w14:paraId="6B953C66" w14:textId="1C9AAA26" w:rsidR="004E74CD" w:rsidRPr="008E0C19" w:rsidRDefault="004E74CD" w:rsidP="00F469AC">
      <w:pPr>
        <w:jc w:val="right"/>
        <w:rPr>
          <w:rFonts w:ascii="Times New Roman" w:hAnsi="Times New Roman" w:cs="Times New Roman"/>
        </w:rPr>
      </w:pPr>
    </w:p>
    <w:p w14:paraId="2F357936" w14:textId="3177D812" w:rsidR="00F469AC" w:rsidRPr="008E0C19" w:rsidRDefault="00F469AC" w:rsidP="00F469AC">
      <w:pPr>
        <w:jc w:val="right"/>
        <w:rPr>
          <w:rFonts w:ascii="Times New Roman" w:hAnsi="Times New Roman" w:cs="Times New Roman"/>
        </w:rPr>
      </w:pPr>
    </w:p>
    <w:p w14:paraId="0DE05664" w14:textId="4F440DBD" w:rsidR="00C10992" w:rsidRPr="008E0C19" w:rsidRDefault="00C10992" w:rsidP="004E74CD">
      <w:pPr>
        <w:rPr>
          <w:rFonts w:ascii="Times New Roman" w:hAnsi="Times New Roman" w:cs="Times New Roman"/>
        </w:rPr>
      </w:pPr>
    </w:p>
    <w:p w14:paraId="42D140EC" w14:textId="28C352CE" w:rsidR="00C10992" w:rsidRDefault="00C10992" w:rsidP="00F469AC">
      <w:pPr>
        <w:jc w:val="right"/>
      </w:pPr>
    </w:p>
    <w:p w14:paraId="684C721D" w14:textId="57C2B519" w:rsidR="00F02136" w:rsidRDefault="00F02136" w:rsidP="00F469AC">
      <w:pPr>
        <w:jc w:val="right"/>
      </w:pPr>
    </w:p>
    <w:p w14:paraId="63AA75DE" w14:textId="1D78B42C" w:rsidR="00F02136" w:rsidRDefault="00F02136" w:rsidP="00F469AC">
      <w:pPr>
        <w:jc w:val="right"/>
      </w:pPr>
    </w:p>
    <w:p w14:paraId="3AA4AC64" w14:textId="5A7638D7" w:rsidR="00F02136" w:rsidRDefault="00F02136" w:rsidP="00F469AC">
      <w:pPr>
        <w:jc w:val="right"/>
      </w:pPr>
    </w:p>
    <w:p w14:paraId="046F7902" w14:textId="43820097" w:rsidR="00F02136" w:rsidRDefault="00F02136" w:rsidP="00F469AC">
      <w:pPr>
        <w:jc w:val="right"/>
      </w:pPr>
    </w:p>
    <w:p w14:paraId="6D5D89E7" w14:textId="38805615" w:rsidR="00F02136" w:rsidRDefault="00F02136" w:rsidP="00F469AC">
      <w:pPr>
        <w:jc w:val="right"/>
      </w:pPr>
    </w:p>
    <w:p w14:paraId="2E734483" w14:textId="17182A1D" w:rsidR="00F02136" w:rsidRDefault="00F02136" w:rsidP="00F469AC">
      <w:pPr>
        <w:jc w:val="right"/>
      </w:pPr>
    </w:p>
    <w:p w14:paraId="151449D1" w14:textId="4660A201" w:rsidR="00F02136" w:rsidRDefault="00F02136" w:rsidP="00F469AC">
      <w:pPr>
        <w:jc w:val="right"/>
      </w:pPr>
    </w:p>
    <w:p w14:paraId="0433DA5B" w14:textId="544C8E4E" w:rsidR="00F02136" w:rsidRDefault="00F02136" w:rsidP="00F469AC">
      <w:pPr>
        <w:jc w:val="right"/>
      </w:pPr>
    </w:p>
    <w:p w14:paraId="17FC177C" w14:textId="3D1DBF06" w:rsidR="00F02136" w:rsidRDefault="00F02136" w:rsidP="00F469AC">
      <w:pPr>
        <w:jc w:val="right"/>
      </w:pPr>
    </w:p>
    <w:p w14:paraId="39360DE4" w14:textId="69BFACF5" w:rsidR="00F02136" w:rsidRDefault="00F02136" w:rsidP="00F469AC">
      <w:pPr>
        <w:jc w:val="right"/>
      </w:pPr>
    </w:p>
    <w:p w14:paraId="795B17A1" w14:textId="36A67985" w:rsidR="00F02136" w:rsidRDefault="00F02136" w:rsidP="00F469AC">
      <w:pPr>
        <w:jc w:val="right"/>
      </w:pPr>
    </w:p>
    <w:p w14:paraId="2B90AAE0" w14:textId="67F818C2" w:rsidR="00F02136" w:rsidRDefault="00F02136" w:rsidP="00F469AC">
      <w:pPr>
        <w:jc w:val="right"/>
      </w:pPr>
    </w:p>
    <w:p w14:paraId="33DAABF6" w14:textId="6703BBE8" w:rsidR="00F02136" w:rsidRDefault="00F02136" w:rsidP="00F469AC">
      <w:pPr>
        <w:jc w:val="right"/>
      </w:pPr>
    </w:p>
    <w:p w14:paraId="154C8E52" w14:textId="34FCADDE" w:rsidR="00F02136" w:rsidRDefault="00F02136" w:rsidP="00F469AC">
      <w:pPr>
        <w:jc w:val="right"/>
      </w:pPr>
    </w:p>
    <w:p w14:paraId="5CA6DB76" w14:textId="083E3874" w:rsidR="00F02136" w:rsidRDefault="00F02136" w:rsidP="00F469AC">
      <w:pPr>
        <w:jc w:val="right"/>
      </w:pPr>
    </w:p>
    <w:p w14:paraId="560873E9" w14:textId="1D538D36" w:rsidR="00F02136" w:rsidRDefault="00F02136" w:rsidP="00F469AC">
      <w:pPr>
        <w:jc w:val="right"/>
      </w:pPr>
    </w:p>
    <w:p w14:paraId="295D02BF" w14:textId="703F20B7" w:rsidR="00F02136" w:rsidRDefault="00F02136" w:rsidP="00F469AC">
      <w:pPr>
        <w:jc w:val="right"/>
      </w:pPr>
    </w:p>
    <w:p w14:paraId="40D709B0" w14:textId="149B6C7F" w:rsidR="00F02136" w:rsidRDefault="00F02136" w:rsidP="00F469AC">
      <w:pPr>
        <w:jc w:val="right"/>
      </w:pPr>
    </w:p>
    <w:p w14:paraId="5334B210" w14:textId="279FF3FE" w:rsidR="00F02136" w:rsidRDefault="00F02136" w:rsidP="00F469AC">
      <w:pPr>
        <w:jc w:val="right"/>
      </w:pPr>
    </w:p>
    <w:p w14:paraId="3E602B7E" w14:textId="42D2670B" w:rsidR="00F02136" w:rsidRPr="00F02136" w:rsidRDefault="00F02136" w:rsidP="00F02136">
      <w:pPr>
        <w:rPr>
          <w:rFonts w:ascii="Times New Roman" w:hAnsi="Times New Roman" w:cs="Times New Roman"/>
          <w:b/>
          <w:bCs/>
        </w:rPr>
      </w:pPr>
      <w:r w:rsidRPr="00F02136">
        <w:rPr>
          <w:rFonts w:ascii="Times New Roman" w:hAnsi="Times New Roman" w:cs="Times New Roman"/>
          <w:b/>
          <w:bCs/>
        </w:rPr>
        <w:lastRenderedPageBreak/>
        <w:t>II.V BUKTI BOX(TAS) YANG SUDAH DIKIRIM</w:t>
      </w:r>
    </w:p>
    <w:p w14:paraId="5E621BFB" w14:textId="3994E76D" w:rsidR="00F02136" w:rsidRPr="00F02136" w:rsidRDefault="00F02136" w:rsidP="00F02136">
      <w:pPr>
        <w:rPr>
          <w:rFonts w:ascii="Times New Roman" w:hAnsi="Times New Roman" w:cs="Times New Roman"/>
        </w:rPr>
      </w:pPr>
      <w:r w:rsidRPr="00F0213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99200" behindDoc="0" locked="0" layoutInCell="1" allowOverlap="1" wp14:anchorId="1888850D" wp14:editId="45A12DC2">
            <wp:simplePos x="0" y="0"/>
            <wp:positionH relativeFrom="margin">
              <wp:posOffset>2773680</wp:posOffset>
            </wp:positionH>
            <wp:positionV relativeFrom="margin">
              <wp:posOffset>342900</wp:posOffset>
            </wp:positionV>
            <wp:extent cx="2438400" cy="3931920"/>
            <wp:effectExtent l="0" t="0" r="0" b="0"/>
            <wp:wrapSquare wrapText="bothSides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0213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98176" behindDoc="0" locked="0" layoutInCell="1" allowOverlap="1" wp14:anchorId="7E658ABE" wp14:editId="410CC771">
            <wp:simplePos x="0" y="0"/>
            <wp:positionH relativeFrom="margin">
              <wp:posOffset>-236220</wp:posOffset>
            </wp:positionH>
            <wp:positionV relativeFrom="margin">
              <wp:posOffset>350520</wp:posOffset>
            </wp:positionV>
            <wp:extent cx="2788920" cy="3901440"/>
            <wp:effectExtent l="0" t="0" r="0" b="3810"/>
            <wp:wrapSquare wrapText="bothSides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390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7F23A8" w14:textId="7BB3D42E" w:rsidR="00F02136" w:rsidRPr="00F02136" w:rsidRDefault="00F02136" w:rsidP="00F02136">
      <w:pPr>
        <w:rPr>
          <w:rFonts w:ascii="Times New Roman" w:hAnsi="Times New Roman" w:cs="Times New Roman"/>
        </w:rPr>
      </w:pPr>
    </w:p>
    <w:p w14:paraId="3CDFF02F" w14:textId="760E09AC" w:rsidR="00F02136" w:rsidRPr="00F02136" w:rsidRDefault="00F02136" w:rsidP="00F02136">
      <w:pPr>
        <w:rPr>
          <w:rFonts w:ascii="Times New Roman" w:hAnsi="Times New Roman" w:cs="Times New Roman"/>
        </w:rPr>
      </w:pPr>
    </w:p>
    <w:p w14:paraId="1395FA15" w14:textId="7BA7AEFF" w:rsidR="00F02136" w:rsidRPr="00F02136" w:rsidRDefault="00F02136" w:rsidP="00F02136">
      <w:pPr>
        <w:rPr>
          <w:rFonts w:ascii="Times New Roman" w:hAnsi="Times New Roman" w:cs="Times New Roman"/>
        </w:rPr>
      </w:pPr>
    </w:p>
    <w:p w14:paraId="6AF175C1" w14:textId="4C3F5689" w:rsidR="00F02136" w:rsidRPr="00F02136" w:rsidRDefault="00F02136" w:rsidP="00F02136">
      <w:pPr>
        <w:rPr>
          <w:rFonts w:ascii="Times New Roman" w:hAnsi="Times New Roman" w:cs="Times New Roman"/>
        </w:rPr>
      </w:pPr>
    </w:p>
    <w:p w14:paraId="34E7B57D" w14:textId="382A4F95" w:rsidR="00F02136" w:rsidRPr="00F02136" w:rsidRDefault="00F02136" w:rsidP="00F02136">
      <w:pPr>
        <w:rPr>
          <w:rFonts w:ascii="Times New Roman" w:hAnsi="Times New Roman" w:cs="Times New Roman"/>
        </w:rPr>
      </w:pPr>
    </w:p>
    <w:p w14:paraId="4A3BD26E" w14:textId="7404B4DA" w:rsidR="00F02136" w:rsidRPr="00F02136" w:rsidRDefault="00F02136" w:rsidP="00F02136">
      <w:pPr>
        <w:rPr>
          <w:rFonts w:ascii="Times New Roman" w:hAnsi="Times New Roman" w:cs="Times New Roman"/>
        </w:rPr>
      </w:pPr>
    </w:p>
    <w:p w14:paraId="739B08CD" w14:textId="1DAD992F" w:rsidR="00F02136" w:rsidRPr="00F02136" w:rsidRDefault="00F02136" w:rsidP="00F02136">
      <w:pPr>
        <w:rPr>
          <w:rFonts w:ascii="Times New Roman" w:hAnsi="Times New Roman" w:cs="Times New Roman"/>
        </w:rPr>
      </w:pPr>
    </w:p>
    <w:p w14:paraId="27DA6B87" w14:textId="015BF084" w:rsidR="00F02136" w:rsidRPr="00F02136" w:rsidRDefault="00F02136" w:rsidP="00F02136">
      <w:pPr>
        <w:rPr>
          <w:rFonts w:ascii="Times New Roman" w:hAnsi="Times New Roman" w:cs="Times New Roman"/>
        </w:rPr>
      </w:pPr>
    </w:p>
    <w:p w14:paraId="3F269C98" w14:textId="4752463E" w:rsidR="00F02136" w:rsidRPr="00F02136" w:rsidRDefault="00F02136" w:rsidP="00F02136">
      <w:pPr>
        <w:rPr>
          <w:rFonts w:ascii="Times New Roman" w:hAnsi="Times New Roman" w:cs="Times New Roman"/>
        </w:rPr>
      </w:pPr>
    </w:p>
    <w:p w14:paraId="3A5D815B" w14:textId="303848D1" w:rsidR="00F02136" w:rsidRPr="00F02136" w:rsidRDefault="00F02136" w:rsidP="00F02136">
      <w:pPr>
        <w:rPr>
          <w:rFonts w:ascii="Times New Roman" w:hAnsi="Times New Roman" w:cs="Times New Roman"/>
        </w:rPr>
      </w:pPr>
    </w:p>
    <w:p w14:paraId="7A4E3BB6" w14:textId="2655A164" w:rsidR="00F02136" w:rsidRPr="00F02136" w:rsidRDefault="00F02136" w:rsidP="00F02136">
      <w:pPr>
        <w:rPr>
          <w:rFonts w:ascii="Times New Roman" w:hAnsi="Times New Roman" w:cs="Times New Roman"/>
        </w:rPr>
      </w:pPr>
    </w:p>
    <w:p w14:paraId="3E1D3EF0" w14:textId="03044D37" w:rsidR="00F02136" w:rsidRPr="00F02136" w:rsidRDefault="00F02136" w:rsidP="00F02136">
      <w:pPr>
        <w:rPr>
          <w:rFonts w:ascii="Times New Roman" w:hAnsi="Times New Roman" w:cs="Times New Roman"/>
        </w:rPr>
      </w:pPr>
    </w:p>
    <w:p w14:paraId="5FA364EE" w14:textId="6B49E5CC" w:rsidR="00F02136" w:rsidRPr="00F02136" w:rsidRDefault="00F02136" w:rsidP="00F02136">
      <w:pPr>
        <w:rPr>
          <w:rFonts w:ascii="Times New Roman" w:hAnsi="Times New Roman" w:cs="Times New Roman"/>
        </w:rPr>
      </w:pPr>
    </w:p>
    <w:p w14:paraId="0D01A1AC" w14:textId="12A3FFF4" w:rsidR="00F02136" w:rsidRPr="00F02136" w:rsidRDefault="00F02136" w:rsidP="00F02136">
      <w:pPr>
        <w:rPr>
          <w:rFonts w:ascii="Times New Roman" w:hAnsi="Times New Roman" w:cs="Times New Roman"/>
        </w:rPr>
      </w:pPr>
    </w:p>
    <w:p w14:paraId="389EFD85" w14:textId="6B113A40" w:rsidR="00F02136" w:rsidRDefault="00F02136" w:rsidP="00F021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F02136">
        <w:rPr>
          <w:rFonts w:ascii="Times New Roman" w:hAnsi="Times New Roman" w:cs="Times New Roman"/>
          <w:b/>
          <w:bCs/>
        </w:rPr>
        <w:t>EVALUASI</w:t>
      </w:r>
    </w:p>
    <w:p w14:paraId="0EF4A602" w14:textId="37006BE1" w:rsidR="00F02136" w:rsidRPr="00F02136" w:rsidRDefault="00F02136" w:rsidP="00F0213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F02136">
        <w:rPr>
          <w:rFonts w:ascii="Times New Roman" w:hAnsi="Times New Roman" w:cs="Times New Roman"/>
        </w:rPr>
        <w:t>Sebelum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membantu</w:t>
      </w:r>
      <w:proofErr w:type="spellEnd"/>
      <w:r w:rsidRPr="00F02136">
        <w:rPr>
          <w:rFonts w:ascii="Times New Roman" w:hAnsi="Times New Roman" w:cs="Times New Roman"/>
        </w:rPr>
        <w:t xml:space="preserve">, </w:t>
      </w:r>
      <w:proofErr w:type="spellStart"/>
      <w:r w:rsidRPr="00F02136">
        <w:rPr>
          <w:rFonts w:ascii="Times New Roman" w:hAnsi="Times New Roman" w:cs="Times New Roman"/>
        </w:rPr>
        <w:t>terlebih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baik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diadakan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rapat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terhadap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organisasi</w:t>
      </w:r>
      <w:proofErr w:type="spellEnd"/>
      <w:r w:rsidRPr="00F02136">
        <w:rPr>
          <w:rFonts w:ascii="Times New Roman" w:hAnsi="Times New Roman" w:cs="Times New Roman"/>
        </w:rPr>
        <w:t xml:space="preserve"> yang </w:t>
      </w:r>
      <w:proofErr w:type="spellStart"/>
      <w:r w:rsidRPr="00F02136">
        <w:rPr>
          <w:rFonts w:ascii="Times New Roman" w:hAnsi="Times New Roman" w:cs="Times New Roman"/>
        </w:rPr>
        <w:t>bersangkutan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untuk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dapat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mengetahui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keseriusan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organisasi</w:t>
      </w:r>
      <w:proofErr w:type="spellEnd"/>
      <w:r w:rsidRPr="00F02136">
        <w:rPr>
          <w:rFonts w:ascii="Times New Roman" w:hAnsi="Times New Roman" w:cs="Times New Roman"/>
        </w:rPr>
        <w:t xml:space="preserve"> yang </w:t>
      </w:r>
      <w:proofErr w:type="spellStart"/>
      <w:r w:rsidRPr="00F02136">
        <w:rPr>
          <w:rFonts w:ascii="Times New Roman" w:hAnsi="Times New Roman" w:cs="Times New Roman"/>
        </w:rPr>
        <w:t>bersangkutan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dalam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membangun</w:t>
      </w:r>
      <w:proofErr w:type="spellEnd"/>
      <w:r w:rsidRPr="00F02136">
        <w:rPr>
          <w:rFonts w:ascii="Times New Roman" w:hAnsi="Times New Roman" w:cs="Times New Roman"/>
        </w:rPr>
        <w:t xml:space="preserve"> </w:t>
      </w:r>
      <w:proofErr w:type="spellStart"/>
      <w:r w:rsidRPr="00F02136">
        <w:rPr>
          <w:rFonts w:ascii="Times New Roman" w:hAnsi="Times New Roman" w:cs="Times New Roman"/>
        </w:rPr>
        <w:t>visi</w:t>
      </w:r>
      <w:proofErr w:type="spellEnd"/>
      <w:r w:rsidRPr="00F02136">
        <w:rPr>
          <w:rFonts w:ascii="Times New Roman" w:hAnsi="Times New Roman" w:cs="Times New Roman"/>
        </w:rPr>
        <w:t xml:space="preserve"> yang </w:t>
      </w:r>
      <w:proofErr w:type="spellStart"/>
      <w:r w:rsidRPr="00F02136">
        <w:rPr>
          <w:rFonts w:ascii="Times New Roman" w:hAnsi="Times New Roman" w:cs="Times New Roman"/>
        </w:rPr>
        <w:t>sama</w:t>
      </w:r>
      <w:proofErr w:type="spellEnd"/>
      <w:r w:rsidRPr="00F02136">
        <w:rPr>
          <w:rFonts w:ascii="Times New Roman" w:hAnsi="Times New Roman" w:cs="Times New Roman"/>
        </w:rPr>
        <w:t>.</w:t>
      </w:r>
    </w:p>
    <w:sectPr w:rsidR="00F02136" w:rsidRPr="00F021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74D9F7" w14:textId="77777777" w:rsidR="00E20D7D" w:rsidRDefault="00E20D7D" w:rsidP="004067D3">
      <w:pPr>
        <w:spacing w:after="0" w:line="240" w:lineRule="auto"/>
      </w:pPr>
      <w:r>
        <w:separator/>
      </w:r>
    </w:p>
  </w:endnote>
  <w:endnote w:type="continuationSeparator" w:id="0">
    <w:p w14:paraId="027CA022" w14:textId="77777777" w:rsidR="00E20D7D" w:rsidRDefault="00E20D7D" w:rsidP="004067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4CD66" w14:textId="77777777" w:rsidR="00E20D7D" w:rsidRDefault="00E20D7D" w:rsidP="004067D3">
      <w:pPr>
        <w:spacing w:after="0" w:line="240" w:lineRule="auto"/>
      </w:pPr>
      <w:r>
        <w:separator/>
      </w:r>
    </w:p>
  </w:footnote>
  <w:footnote w:type="continuationSeparator" w:id="0">
    <w:p w14:paraId="2A636988" w14:textId="77777777" w:rsidR="00E20D7D" w:rsidRDefault="00E20D7D" w:rsidP="004067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DE6AB0"/>
    <w:multiLevelType w:val="hybridMultilevel"/>
    <w:tmpl w:val="B14C5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93876"/>
    <w:multiLevelType w:val="hybridMultilevel"/>
    <w:tmpl w:val="9C18C470"/>
    <w:lvl w:ilvl="0" w:tplc="8292931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LYwNzI3NDI1MjVR0lEKTi0uzszPAykwqgUAgkEQjSwAAAA="/>
  </w:docVars>
  <w:rsids>
    <w:rsidRoot w:val="00D82820"/>
    <w:rsid w:val="000D7FB2"/>
    <w:rsid w:val="00372EB4"/>
    <w:rsid w:val="004067D3"/>
    <w:rsid w:val="00416ED0"/>
    <w:rsid w:val="004E74CD"/>
    <w:rsid w:val="0072205F"/>
    <w:rsid w:val="008E0C19"/>
    <w:rsid w:val="00906F72"/>
    <w:rsid w:val="00A57F88"/>
    <w:rsid w:val="00B70255"/>
    <w:rsid w:val="00C10992"/>
    <w:rsid w:val="00D82820"/>
    <w:rsid w:val="00E20D7D"/>
    <w:rsid w:val="00F02136"/>
    <w:rsid w:val="00F469AC"/>
    <w:rsid w:val="00F94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7714C"/>
  <w15:chartTrackingRefBased/>
  <w15:docId w15:val="{8A87ACDB-C661-430C-A667-3F2E6D2C2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7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7D3"/>
  </w:style>
  <w:style w:type="paragraph" w:styleId="Footer">
    <w:name w:val="footer"/>
    <w:basedOn w:val="Normal"/>
    <w:link w:val="FooterChar"/>
    <w:uiPriority w:val="99"/>
    <w:unhideWhenUsed/>
    <w:rsid w:val="004067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7D3"/>
  </w:style>
  <w:style w:type="paragraph" w:styleId="ListParagraph">
    <w:name w:val="List Paragraph"/>
    <w:basedOn w:val="Normal"/>
    <w:uiPriority w:val="34"/>
    <w:qFormat/>
    <w:rsid w:val="008E0C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image" Target="media/image3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4" Type="http://schemas.openxmlformats.org/officeDocument/2006/relationships/image" Target="media/image37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7B5B6E-B011-423B-8CC0-987A3C06F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0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l Arden</dc:creator>
  <cp:keywords/>
  <dc:description/>
  <cp:lastModifiedBy>Farel Arden</cp:lastModifiedBy>
  <cp:revision>3</cp:revision>
  <dcterms:created xsi:type="dcterms:W3CDTF">2020-07-14T12:37:00Z</dcterms:created>
  <dcterms:modified xsi:type="dcterms:W3CDTF">2020-07-14T16:31:00Z</dcterms:modified>
</cp:coreProperties>
</file>